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FA6B5" w14:textId="77777777" w:rsidR="00177607" w:rsidRDefault="00177607" w:rsidP="00DB0372">
      <w:pPr>
        <w:jc w:val="both"/>
        <w:rPr>
          <w:rFonts w:ascii="Arial" w:hAnsi="Arial" w:cs="Arial"/>
          <w:b/>
          <w:sz w:val="40"/>
          <w:szCs w:val="40"/>
        </w:rPr>
      </w:pPr>
    </w:p>
    <w:p w14:paraId="47BB69AF" w14:textId="77777777" w:rsidR="000F70CD" w:rsidRPr="00E64BD0" w:rsidRDefault="000F70CD" w:rsidP="00DB0372">
      <w:pPr>
        <w:jc w:val="both"/>
        <w:rPr>
          <w:rFonts w:ascii="Arial" w:hAnsi="Arial" w:cs="Arial"/>
          <w:szCs w:val="24"/>
        </w:rPr>
      </w:pPr>
      <w:bookmarkStart w:id="0" w:name="_Hlk7162283"/>
      <w:r w:rsidRPr="00E64BD0">
        <w:rPr>
          <w:rFonts w:ascii="Arial" w:hAnsi="Arial" w:cs="Arial"/>
          <w:b/>
          <w:sz w:val="40"/>
          <w:szCs w:val="40"/>
        </w:rPr>
        <w:t>J</w:t>
      </w:r>
      <w:r w:rsidR="00E64BD0">
        <w:rPr>
          <w:rFonts w:ascii="Arial" w:hAnsi="Arial" w:cs="Arial"/>
          <w:b/>
          <w:sz w:val="40"/>
          <w:szCs w:val="40"/>
        </w:rPr>
        <w:t>ob Description</w:t>
      </w:r>
    </w:p>
    <w:bookmarkEnd w:id="0"/>
    <w:p w14:paraId="7BD2490B" w14:textId="77777777" w:rsidR="00E64BD0" w:rsidRDefault="00E64BD0" w:rsidP="00DB0372">
      <w:pPr>
        <w:jc w:val="both"/>
        <w:rPr>
          <w:rFonts w:ascii="Arial" w:hAnsi="Arial" w:cs="Arial"/>
          <w:b/>
          <w:szCs w:val="24"/>
        </w:rPr>
      </w:pPr>
    </w:p>
    <w:p w14:paraId="4D492F78" w14:textId="77777777" w:rsidR="00177607" w:rsidRDefault="00177607" w:rsidP="00DB0372">
      <w:pPr>
        <w:jc w:val="both"/>
        <w:rPr>
          <w:rFonts w:ascii="Arial" w:hAnsi="Arial" w:cs="Arial"/>
          <w:b/>
          <w:szCs w:val="24"/>
        </w:rPr>
      </w:pPr>
    </w:p>
    <w:p w14:paraId="0BAEEDD5" w14:textId="5C1CA6FC" w:rsidR="00E64BD0" w:rsidRDefault="00E64BD0" w:rsidP="00DB0372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>Date: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="00050071">
        <w:rPr>
          <w:rFonts w:ascii="Arial" w:hAnsi="Arial" w:cs="Arial"/>
          <w:szCs w:val="24"/>
        </w:rPr>
        <w:t>August</w:t>
      </w:r>
      <w:r w:rsidR="00324B35">
        <w:rPr>
          <w:rFonts w:ascii="Arial" w:hAnsi="Arial" w:cs="Arial"/>
          <w:szCs w:val="24"/>
        </w:rPr>
        <w:t xml:space="preserve"> 2019</w:t>
      </w:r>
    </w:p>
    <w:p w14:paraId="50E6B2AF" w14:textId="77777777" w:rsidR="003C4AD0" w:rsidRDefault="003C4AD0" w:rsidP="00DB0372">
      <w:pPr>
        <w:jc w:val="both"/>
        <w:rPr>
          <w:rFonts w:ascii="Arial" w:hAnsi="Arial" w:cs="Arial"/>
          <w:b/>
          <w:szCs w:val="24"/>
        </w:rPr>
      </w:pPr>
    </w:p>
    <w:p w14:paraId="3D61C728" w14:textId="41D554A1" w:rsidR="000F70CD" w:rsidRDefault="00E64BD0" w:rsidP="00DB0372">
      <w:pPr>
        <w:ind w:left="2160" w:hanging="2160"/>
        <w:jc w:val="both"/>
        <w:rPr>
          <w:rFonts w:ascii="Arial" w:hAnsi="Arial" w:cs="Arial"/>
          <w:b/>
          <w:szCs w:val="24"/>
        </w:rPr>
      </w:pPr>
      <w:r w:rsidRPr="00E64BD0">
        <w:rPr>
          <w:rFonts w:ascii="Arial" w:hAnsi="Arial" w:cs="Arial"/>
          <w:b/>
          <w:szCs w:val="24"/>
        </w:rPr>
        <w:t>Job title</w:t>
      </w:r>
      <w:r w:rsidR="000F70CD" w:rsidRPr="00E64BD0">
        <w:rPr>
          <w:rFonts w:ascii="Arial" w:hAnsi="Arial" w:cs="Arial"/>
          <w:b/>
          <w:szCs w:val="24"/>
        </w:rPr>
        <w:t>:</w:t>
      </w:r>
      <w:r w:rsidR="000F70CD" w:rsidRPr="00E64BD0">
        <w:rPr>
          <w:rFonts w:ascii="Arial" w:hAnsi="Arial" w:cs="Arial"/>
          <w:b/>
          <w:szCs w:val="24"/>
        </w:rPr>
        <w:tab/>
      </w:r>
      <w:r w:rsidR="00FF0A51">
        <w:rPr>
          <w:rFonts w:ascii="Arial" w:hAnsi="Arial" w:cs="Arial"/>
          <w:b/>
          <w:szCs w:val="24"/>
        </w:rPr>
        <w:t xml:space="preserve">Data </w:t>
      </w:r>
      <w:r w:rsidR="00303F33">
        <w:rPr>
          <w:rFonts w:ascii="Arial" w:hAnsi="Arial" w:cs="Arial"/>
          <w:b/>
          <w:szCs w:val="24"/>
        </w:rPr>
        <w:t>Management Officer</w:t>
      </w:r>
      <w:r w:rsidR="00361301">
        <w:rPr>
          <w:rFonts w:ascii="Arial" w:hAnsi="Arial" w:cs="Arial"/>
          <w:b/>
          <w:szCs w:val="24"/>
        </w:rPr>
        <w:t xml:space="preserve"> </w:t>
      </w:r>
    </w:p>
    <w:p w14:paraId="6B220C5D" w14:textId="77777777" w:rsidR="00CD319E" w:rsidRPr="00E64BD0" w:rsidRDefault="00CD319E" w:rsidP="00DB0372">
      <w:pPr>
        <w:jc w:val="both"/>
        <w:rPr>
          <w:rFonts w:ascii="Arial" w:hAnsi="Arial" w:cs="Arial"/>
          <w:szCs w:val="24"/>
        </w:rPr>
      </w:pPr>
    </w:p>
    <w:p w14:paraId="14414CE4" w14:textId="05CF6F36" w:rsidR="00E64BD0" w:rsidRDefault="00E64BD0" w:rsidP="00DB0372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szCs w:val="24"/>
        </w:rPr>
        <w:t>Responsible to:</w:t>
      </w:r>
      <w:r>
        <w:rPr>
          <w:rFonts w:ascii="Arial" w:hAnsi="Arial" w:cs="Arial"/>
          <w:b/>
          <w:szCs w:val="24"/>
        </w:rPr>
        <w:tab/>
      </w:r>
      <w:r w:rsidR="00AC0B92" w:rsidRPr="00AC0B92">
        <w:rPr>
          <w:rFonts w:ascii="Arial" w:hAnsi="Arial" w:cs="Arial"/>
          <w:szCs w:val="24"/>
        </w:rPr>
        <w:t>Data</w:t>
      </w:r>
      <w:r w:rsidR="00C91597">
        <w:rPr>
          <w:rFonts w:ascii="Arial" w:hAnsi="Arial" w:cs="Arial"/>
          <w:szCs w:val="24"/>
        </w:rPr>
        <w:t xml:space="preserve"> Development</w:t>
      </w:r>
      <w:r w:rsidR="00AC0B92" w:rsidRPr="00AC0B92">
        <w:rPr>
          <w:rFonts w:ascii="Arial" w:hAnsi="Arial" w:cs="Arial"/>
          <w:szCs w:val="24"/>
        </w:rPr>
        <w:t xml:space="preserve"> Coordinator</w:t>
      </w:r>
    </w:p>
    <w:p w14:paraId="52328BDD" w14:textId="77777777" w:rsidR="00F03818" w:rsidRDefault="00F03818" w:rsidP="00DB0372">
      <w:pPr>
        <w:ind w:left="2160" w:hanging="2160"/>
        <w:jc w:val="both"/>
        <w:rPr>
          <w:rFonts w:ascii="Arial" w:hAnsi="Arial" w:cs="Arial"/>
          <w:szCs w:val="24"/>
        </w:rPr>
      </w:pPr>
    </w:p>
    <w:p w14:paraId="782C8BE0" w14:textId="2AB9AA8F" w:rsidR="0023430C" w:rsidRPr="00F03818" w:rsidRDefault="00F03818" w:rsidP="00DB0372">
      <w:pPr>
        <w:ind w:left="2160" w:hanging="2160"/>
        <w:jc w:val="both"/>
        <w:rPr>
          <w:rFonts w:ascii="Arial" w:hAnsi="Arial" w:cs="Arial"/>
        </w:rPr>
      </w:pPr>
      <w:r>
        <w:rPr>
          <w:rFonts w:ascii="Arial" w:hAnsi="Arial" w:cs="Arial"/>
          <w:b/>
          <w:szCs w:val="24"/>
        </w:rPr>
        <w:t>Salary:</w:t>
      </w:r>
      <w:r>
        <w:rPr>
          <w:rFonts w:ascii="Arial" w:hAnsi="Arial" w:cs="Arial"/>
          <w:b/>
          <w:szCs w:val="24"/>
        </w:rPr>
        <w:tab/>
      </w:r>
      <w:r w:rsidR="0023430C">
        <w:rPr>
          <w:rFonts w:ascii="Arial" w:hAnsi="Arial" w:cs="Arial"/>
        </w:rPr>
        <w:t>Salary equivalent NIC</w:t>
      </w:r>
      <w:r w:rsidR="00BA55D5">
        <w:rPr>
          <w:rFonts w:ascii="Arial" w:hAnsi="Arial" w:cs="Arial"/>
        </w:rPr>
        <w:t xml:space="preserve">VA </w:t>
      </w:r>
      <w:r w:rsidR="00AC0B92">
        <w:rPr>
          <w:rFonts w:ascii="Arial" w:hAnsi="Arial" w:cs="Arial"/>
        </w:rPr>
        <w:t>grade G</w:t>
      </w:r>
      <w:r w:rsidR="00BA55D5">
        <w:rPr>
          <w:rFonts w:ascii="Arial" w:hAnsi="Arial" w:cs="Arial"/>
        </w:rPr>
        <w:t xml:space="preserve">, NJC points </w:t>
      </w:r>
      <w:r w:rsidR="00BF4607">
        <w:rPr>
          <w:rFonts w:ascii="Arial" w:hAnsi="Arial" w:cs="Arial"/>
        </w:rPr>
        <w:t>23 - 25</w:t>
      </w:r>
      <w:r w:rsidR="00BA55D5">
        <w:rPr>
          <w:rFonts w:ascii="Arial" w:hAnsi="Arial" w:cs="Arial"/>
        </w:rPr>
        <w:t xml:space="preserve"> </w:t>
      </w:r>
      <w:r w:rsidR="00BF4607">
        <w:rPr>
          <w:rFonts w:ascii="Arial" w:hAnsi="Arial" w:cs="Arial"/>
        </w:rPr>
        <w:t>(</w:t>
      </w:r>
      <w:r w:rsidR="0023430C">
        <w:rPr>
          <w:rFonts w:ascii="Arial" w:hAnsi="Arial" w:cs="Arial"/>
        </w:rPr>
        <w:t>£</w:t>
      </w:r>
      <w:r w:rsidR="00BF4607">
        <w:rPr>
          <w:rFonts w:ascii="Arial" w:hAnsi="Arial" w:cs="Arial"/>
        </w:rPr>
        <w:t>26,999 - £28,785</w:t>
      </w:r>
      <w:r w:rsidR="00D5094B">
        <w:rPr>
          <w:rFonts w:ascii="Arial" w:hAnsi="Arial" w:cs="Arial"/>
        </w:rPr>
        <w:t xml:space="preserve"> p.a</w:t>
      </w:r>
      <w:r w:rsidR="00BF4607">
        <w:rPr>
          <w:rFonts w:ascii="Arial" w:hAnsi="Arial" w:cs="Arial"/>
        </w:rPr>
        <w:t>)</w:t>
      </w:r>
      <w:r w:rsidR="00D5094B">
        <w:rPr>
          <w:rFonts w:ascii="Arial" w:hAnsi="Arial" w:cs="Arial"/>
        </w:rPr>
        <w:t>.</w:t>
      </w:r>
      <w:r w:rsidR="0023430C">
        <w:rPr>
          <w:rFonts w:ascii="Arial" w:hAnsi="Arial" w:cs="Arial"/>
        </w:rPr>
        <w:t xml:space="preserve"> Candidates will normally be appointed at the first point on the scale.</w:t>
      </w:r>
    </w:p>
    <w:p w14:paraId="5FFF1479" w14:textId="77777777" w:rsidR="00E64BD0" w:rsidRDefault="00E64BD0" w:rsidP="00DB0372">
      <w:pPr>
        <w:jc w:val="both"/>
        <w:rPr>
          <w:rFonts w:ascii="Arial" w:hAnsi="Arial" w:cs="Arial"/>
          <w:szCs w:val="24"/>
        </w:rPr>
      </w:pPr>
    </w:p>
    <w:p w14:paraId="57C148C9" w14:textId="77777777" w:rsidR="007A5D96" w:rsidRDefault="00E64BD0" w:rsidP="00DB0372">
      <w:pPr>
        <w:jc w:val="both"/>
        <w:rPr>
          <w:rFonts w:ascii="Arial" w:hAnsi="Arial" w:cs="Arial"/>
          <w:szCs w:val="24"/>
        </w:rPr>
      </w:pPr>
      <w:r w:rsidRPr="00E64BD0">
        <w:rPr>
          <w:rFonts w:ascii="Arial" w:hAnsi="Arial" w:cs="Arial"/>
          <w:b/>
          <w:szCs w:val="24"/>
        </w:rPr>
        <w:t>Key working relationships:</w:t>
      </w:r>
      <w:r>
        <w:rPr>
          <w:rFonts w:ascii="Arial" w:hAnsi="Arial" w:cs="Arial"/>
          <w:b/>
          <w:szCs w:val="24"/>
        </w:rPr>
        <w:t xml:space="preserve"> </w:t>
      </w:r>
      <w:r w:rsidR="00A0654C" w:rsidRPr="007B594E">
        <w:rPr>
          <w:rFonts w:ascii="Arial" w:hAnsi="Arial" w:cs="Arial"/>
          <w:szCs w:val="24"/>
        </w:rPr>
        <w:t>Head of Information Man</w:t>
      </w:r>
      <w:r w:rsidR="00833B4D">
        <w:rPr>
          <w:rFonts w:ascii="Arial" w:hAnsi="Arial" w:cs="Arial"/>
          <w:szCs w:val="24"/>
        </w:rPr>
        <w:t>a</w:t>
      </w:r>
      <w:r w:rsidR="00A0654C" w:rsidRPr="007B594E">
        <w:rPr>
          <w:rFonts w:ascii="Arial" w:hAnsi="Arial" w:cs="Arial"/>
          <w:szCs w:val="24"/>
        </w:rPr>
        <w:t>gemen</w:t>
      </w:r>
      <w:r w:rsidR="00CA0C68" w:rsidRPr="007B594E">
        <w:rPr>
          <w:rFonts w:ascii="Arial" w:hAnsi="Arial" w:cs="Arial"/>
          <w:szCs w:val="24"/>
        </w:rPr>
        <w:t>t</w:t>
      </w:r>
      <w:r w:rsidR="00A0654C" w:rsidRPr="007B594E">
        <w:rPr>
          <w:rFonts w:ascii="Arial" w:hAnsi="Arial" w:cs="Arial"/>
          <w:szCs w:val="24"/>
        </w:rPr>
        <w:t>,</w:t>
      </w:r>
      <w:r w:rsidR="00A0654C">
        <w:rPr>
          <w:rFonts w:ascii="Arial" w:hAnsi="Arial" w:cs="Arial"/>
          <w:b/>
          <w:szCs w:val="24"/>
        </w:rPr>
        <w:t xml:space="preserve"> </w:t>
      </w:r>
      <w:r w:rsidR="00794881">
        <w:rPr>
          <w:rFonts w:ascii="Arial" w:hAnsi="Arial" w:cs="Arial"/>
          <w:szCs w:val="24"/>
        </w:rPr>
        <w:t xml:space="preserve">Data </w:t>
      </w:r>
      <w:r w:rsidR="003C4AD0">
        <w:rPr>
          <w:rFonts w:ascii="Arial" w:hAnsi="Arial" w:cs="Arial"/>
          <w:szCs w:val="24"/>
        </w:rPr>
        <w:t>Coordinator</w:t>
      </w:r>
      <w:r w:rsidR="00794881">
        <w:rPr>
          <w:rFonts w:ascii="Arial" w:hAnsi="Arial" w:cs="Arial"/>
          <w:szCs w:val="24"/>
        </w:rPr>
        <w:t>,</w:t>
      </w:r>
      <w:r w:rsidR="003C4AD0">
        <w:rPr>
          <w:rFonts w:ascii="Arial" w:hAnsi="Arial" w:cs="Arial"/>
          <w:szCs w:val="24"/>
        </w:rPr>
        <w:t xml:space="preserve"> </w:t>
      </w:r>
      <w:r w:rsidR="00A0654C">
        <w:rPr>
          <w:rFonts w:ascii="Arial" w:hAnsi="Arial" w:cs="Arial"/>
          <w:szCs w:val="24"/>
        </w:rPr>
        <w:t xml:space="preserve">Systems Administrator, </w:t>
      </w:r>
      <w:r w:rsidR="003C4AD0">
        <w:rPr>
          <w:rFonts w:ascii="Arial" w:hAnsi="Arial" w:cs="Arial"/>
          <w:szCs w:val="24"/>
        </w:rPr>
        <w:t>Researc</w:t>
      </w:r>
      <w:r w:rsidR="00A0654C">
        <w:rPr>
          <w:rFonts w:ascii="Arial" w:hAnsi="Arial" w:cs="Arial"/>
          <w:szCs w:val="24"/>
        </w:rPr>
        <w:t>h Officer</w:t>
      </w:r>
      <w:r w:rsidR="003C4AD0">
        <w:rPr>
          <w:rFonts w:ascii="Arial" w:hAnsi="Arial" w:cs="Arial"/>
          <w:szCs w:val="24"/>
        </w:rPr>
        <w:t>, Information Officer</w:t>
      </w:r>
      <w:r w:rsidR="00040BB2">
        <w:rPr>
          <w:rFonts w:ascii="Arial" w:hAnsi="Arial" w:cs="Arial"/>
          <w:szCs w:val="24"/>
        </w:rPr>
        <w:t>.</w:t>
      </w:r>
    </w:p>
    <w:p w14:paraId="2D123743" w14:textId="77777777" w:rsidR="00794881" w:rsidRDefault="00794881" w:rsidP="00DB0372">
      <w:pPr>
        <w:jc w:val="both"/>
        <w:rPr>
          <w:rFonts w:ascii="Arial" w:hAnsi="Arial" w:cs="Arial"/>
          <w:szCs w:val="24"/>
        </w:rPr>
      </w:pPr>
    </w:p>
    <w:p w14:paraId="37B472EB" w14:textId="77777777" w:rsidR="000F70CD" w:rsidRPr="00097FD0" w:rsidRDefault="00E64BD0" w:rsidP="00DB0372">
      <w:pPr>
        <w:jc w:val="both"/>
        <w:rPr>
          <w:rFonts w:ascii="Arial" w:hAnsi="Arial" w:cs="Arial"/>
          <w:sz w:val="32"/>
          <w:szCs w:val="24"/>
        </w:rPr>
      </w:pPr>
      <w:r w:rsidRPr="00097FD0">
        <w:rPr>
          <w:rFonts w:ascii="Arial" w:hAnsi="Arial" w:cs="Arial"/>
          <w:b/>
          <w:sz w:val="32"/>
          <w:szCs w:val="24"/>
          <w:u w:val="single"/>
        </w:rPr>
        <w:t xml:space="preserve">Summary of main </w:t>
      </w:r>
      <w:r w:rsidR="00D96685" w:rsidRPr="00097FD0">
        <w:rPr>
          <w:rFonts w:ascii="Arial" w:hAnsi="Arial" w:cs="Arial"/>
          <w:b/>
          <w:sz w:val="32"/>
          <w:szCs w:val="24"/>
          <w:u w:val="single"/>
        </w:rPr>
        <w:t>responsibilities</w:t>
      </w:r>
    </w:p>
    <w:p w14:paraId="20A96C87" w14:textId="77777777" w:rsidR="000963B4" w:rsidRDefault="000963B4" w:rsidP="00DB0372">
      <w:pPr>
        <w:jc w:val="both"/>
        <w:rPr>
          <w:rFonts w:ascii="Arial" w:hAnsi="Arial" w:cs="Arial"/>
          <w:szCs w:val="24"/>
        </w:rPr>
      </w:pPr>
    </w:p>
    <w:p w14:paraId="50A98D55" w14:textId="77777777" w:rsidR="00806E5B" w:rsidRPr="009745B2" w:rsidRDefault="00806E5B" w:rsidP="00806E5B">
      <w:pPr>
        <w:numPr>
          <w:ilvl w:val="0"/>
          <w:numId w:val="13"/>
        </w:numPr>
        <w:spacing w:before="60" w:after="60"/>
        <w:ind w:left="714" w:hanging="357"/>
        <w:jc w:val="both"/>
        <w:rPr>
          <w:rFonts w:ascii="Arial" w:eastAsia="Calibri" w:hAnsi="Arial" w:cs="Arial"/>
          <w:color w:val="000000"/>
          <w:szCs w:val="24"/>
          <w:lang w:val="en-GB"/>
        </w:rPr>
      </w:pPr>
      <w:r w:rsidRPr="009745B2">
        <w:rPr>
          <w:rFonts w:ascii="Arial" w:eastAsia="Calibri" w:hAnsi="Arial" w:cs="Arial"/>
          <w:color w:val="000000"/>
          <w:szCs w:val="24"/>
          <w:lang w:val="en-GB"/>
        </w:rPr>
        <w:t>To maintain and develop the organisation’s data management platforms, tools, technologies and capabilities.</w:t>
      </w:r>
    </w:p>
    <w:p w14:paraId="47002178" w14:textId="77777777" w:rsidR="00806E5B" w:rsidRPr="009745B2" w:rsidRDefault="00806E5B" w:rsidP="00806E5B">
      <w:pPr>
        <w:numPr>
          <w:ilvl w:val="0"/>
          <w:numId w:val="13"/>
        </w:numPr>
        <w:spacing w:before="60" w:after="60"/>
        <w:ind w:left="714" w:hanging="357"/>
        <w:jc w:val="both"/>
        <w:rPr>
          <w:rFonts w:ascii="Arial" w:eastAsia="Calibri" w:hAnsi="Arial" w:cs="Arial"/>
          <w:color w:val="000000"/>
          <w:szCs w:val="24"/>
          <w:lang w:val="en-GB"/>
        </w:rPr>
      </w:pPr>
      <w:r>
        <w:rPr>
          <w:rFonts w:ascii="Arial" w:eastAsia="Calibri" w:hAnsi="Arial" w:cs="Arial"/>
          <w:color w:val="000000"/>
          <w:szCs w:val="24"/>
          <w:lang w:val="en-GB"/>
        </w:rPr>
        <w:t>T</w:t>
      </w:r>
      <w:r w:rsidRPr="009745B2">
        <w:rPr>
          <w:rFonts w:ascii="Arial" w:eastAsia="Calibri" w:hAnsi="Arial" w:cs="Arial"/>
          <w:color w:val="000000"/>
          <w:szCs w:val="24"/>
          <w:lang w:val="en-GB"/>
        </w:rPr>
        <w:t>o provide data analysis services and tools that support the organisation’s goals.</w:t>
      </w:r>
    </w:p>
    <w:p w14:paraId="79DFBB75" w14:textId="77777777" w:rsidR="00553853" w:rsidRPr="009745B2" w:rsidRDefault="00642DA6" w:rsidP="00097FD0">
      <w:pPr>
        <w:numPr>
          <w:ilvl w:val="0"/>
          <w:numId w:val="13"/>
        </w:numPr>
        <w:spacing w:before="60" w:after="60"/>
        <w:ind w:left="714" w:hanging="357"/>
        <w:jc w:val="both"/>
        <w:rPr>
          <w:rFonts w:ascii="Arial" w:eastAsia="Calibri" w:hAnsi="Arial" w:cs="Arial"/>
          <w:color w:val="000000"/>
          <w:szCs w:val="24"/>
          <w:lang w:val="en-GB"/>
        </w:rPr>
      </w:pPr>
      <w:r w:rsidRPr="009745B2">
        <w:rPr>
          <w:rFonts w:ascii="Arial" w:eastAsia="Calibri" w:hAnsi="Arial" w:cs="Arial"/>
          <w:color w:val="000000"/>
          <w:szCs w:val="24"/>
          <w:lang w:val="en-GB"/>
        </w:rPr>
        <w:t xml:space="preserve">To </w:t>
      </w:r>
      <w:r w:rsidR="001D433E" w:rsidRPr="009745B2">
        <w:rPr>
          <w:rFonts w:ascii="Arial" w:eastAsia="Calibri" w:hAnsi="Arial" w:cs="Arial"/>
          <w:color w:val="000000"/>
          <w:szCs w:val="24"/>
          <w:lang w:val="en-GB"/>
        </w:rPr>
        <w:t xml:space="preserve">continually </w:t>
      </w:r>
      <w:r w:rsidRPr="009745B2">
        <w:rPr>
          <w:rFonts w:ascii="Arial" w:eastAsia="Calibri" w:hAnsi="Arial" w:cs="Arial"/>
          <w:color w:val="000000"/>
          <w:szCs w:val="24"/>
          <w:lang w:val="en-GB"/>
        </w:rPr>
        <w:t xml:space="preserve">improve </w:t>
      </w:r>
      <w:r w:rsidR="007B594E" w:rsidRPr="009745B2">
        <w:rPr>
          <w:rFonts w:ascii="Arial" w:eastAsia="Calibri" w:hAnsi="Arial" w:cs="Arial"/>
          <w:color w:val="000000"/>
          <w:szCs w:val="24"/>
          <w:lang w:val="en-GB"/>
        </w:rPr>
        <w:t xml:space="preserve">the </w:t>
      </w:r>
      <w:r w:rsidR="001D433E" w:rsidRPr="009745B2">
        <w:rPr>
          <w:rFonts w:ascii="Arial" w:eastAsia="Calibri" w:hAnsi="Arial" w:cs="Arial"/>
          <w:color w:val="000000"/>
          <w:szCs w:val="24"/>
          <w:lang w:val="en-GB"/>
        </w:rPr>
        <w:t>data management processes throughout the data lifecycle</w:t>
      </w:r>
      <w:r w:rsidR="000729E4" w:rsidRPr="009745B2">
        <w:rPr>
          <w:rFonts w:ascii="Arial" w:eastAsia="Calibri" w:hAnsi="Arial" w:cs="Arial"/>
          <w:color w:val="000000"/>
          <w:szCs w:val="24"/>
          <w:lang w:val="en-GB"/>
        </w:rPr>
        <w:t xml:space="preserve"> to help teams manage and use data efficiently</w:t>
      </w:r>
      <w:r w:rsidR="00DB0372">
        <w:rPr>
          <w:rFonts w:ascii="Arial" w:eastAsia="Calibri" w:hAnsi="Arial" w:cs="Arial"/>
          <w:color w:val="000000"/>
          <w:szCs w:val="24"/>
          <w:lang w:val="en-GB"/>
        </w:rPr>
        <w:t>.</w:t>
      </w:r>
      <w:r w:rsidR="00FE749C" w:rsidRPr="009745B2">
        <w:rPr>
          <w:rFonts w:ascii="Arial" w:eastAsia="Calibri" w:hAnsi="Arial" w:cs="Arial"/>
          <w:color w:val="000000"/>
          <w:szCs w:val="24"/>
          <w:lang w:val="en-GB"/>
        </w:rPr>
        <w:t xml:space="preserve"> </w:t>
      </w:r>
    </w:p>
    <w:p w14:paraId="1727746A" w14:textId="6073442E" w:rsidR="00553853" w:rsidRPr="005F3036" w:rsidRDefault="005F3036" w:rsidP="00DB0372">
      <w:pPr>
        <w:numPr>
          <w:ilvl w:val="0"/>
          <w:numId w:val="13"/>
        </w:numPr>
        <w:spacing w:before="60" w:after="60"/>
        <w:ind w:left="714" w:hanging="357"/>
        <w:jc w:val="both"/>
        <w:rPr>
          <w:rFonts w:ascii="Arial" w:eastAsia="Calibri" w:hAnsi="Arial" w:cs="Arial"/>
          <w:color w:val="000000"/>
          <w:szCs w:val="24"/>
          <w:lang w:val="en-GB"/>
        </w:rPr>
      </w:pPr>
      <w:r>
        <w:rPr>
          <w:rFonts w:ascii="Arial" w:eastAsia="Calibri" w:hAnsi="Arial" w:cs="Arial"/>
          <w:color w:val="000000"/>
          <w:szCs w:val="24"/>
          <w:lang w:val="en-GB"/>
        </w:rPr>
        <w:t>To contribute to the development and delivery of NICVA’s data management strategy.</w:t>
      </w:r>
    </w:p>
    <w:p w14:paraId="5FA9B230" w14:textId="77777777" w:rsidR="007A5D96" w:rsidRDefault="007A5D96" w:rsidP="00DB0372">
      <w:pPr>
        <w:jc w:val="both"/>
        <w:rPr>
          <w:rFonts w:ascii="Arial" w:eastAsia="Calibri" w:hAnsi="Arial" w:cs="Arial"/>
          <w:b/>
          <w:color w:val="000000"/>
          <w:szCs w:val="24"/>
          <w:u w:val="single"/>
          <w:lang w:val="en-GB"/>
        </w:rPr>
      </w:pPr>
    </w:p>
    <w:p w14:paraId="0C25D7AC" w14:textId="77777777" w:rsidR="007B090C" w:rsidRPr="00097FD0" w:rsidRDefault="007B090C" w:rsidP="00DB0372">
      <w:pPr>
        <w:jc w:val="both"/>
        <w:rPr>
          <w:rFonts w:ascii="Arial" w:eastAsia="Calibri" w:hAnsi="Arial" w:cs="Arial"/>
          <w:color w:val="000000"/>
          <w:sz w:val="32"/>
          <w:szCs w:val="24"/>
          <w:u w:val="single"/>
          <w:lang w:val="en-GB"/>
        </w:rPr>
      </w:pPr>
      <w:r w:rsidRPr="00097FD0">
        <w:rPr>
          <w:rFonts w:ascii="Arial" w:eastAsia="Calibri" w:hAnsi="Arial" w:cs="Arial"/>
          <w:b/>
          <w:color w:val="000000"/>
          <w:sz w:val="32"/>
          <w:szCs w:val="24"/>
          <w:u w:val="single"/>
          <w:lang w:val="en-GB"/>
        </w:rPr>
        <w:t>Specific duties</w:t>
      </w:r>
    </w:p>
    <w:p w14:paraId="22CF9B1B" w14:textId="77777777" w:rsidR="00303F33" w:rsidRDefault="00303F33" w:rsidP="00DB0372">
      <w:pPr>
        <w:contextualSpacing/>
        <w:jc w:val="both"/>
        <w:rPr>
          <w:rFonts w:ascii="Arial" w:eastAsia="Calibri" w:hAnsi="Arial" w:cs="Arial"/>
          <w:b/>
          <w:color w:val="000000"/>
          <w:szCs w:val="24"/>
          <w:lang w:val="en-GB"/>
        </w:rPr>
      </w:pPr>
      <w:bookmarkStart w:id="1" w:name="_Hlk498440632"/>
    </w:p>
    <w:p w14:paraId="117E2870" w14:textId="77777777" w:rsidR="00303F33" w:rsidRDefault="00303F33" w:rsidP="00DB0372">
      <w:pPr>
        <w:contextualSpacing/>
        <w:jc w:val="both"/>
        <w:rPr>
          <w:rFonts w:ascii="Arial" w:eastAsia="Calibri" w:hAnsi="Arial" w:cs="Arial"/>
          <w:b/>
          <w:color w:val="000000"/>
          <w:szCs w:val="24"/>
          <w:lang w:val="en-GB"/>
        </w:rPr>
      </w:pPr>
      <w:r>
        <w:rPr>
          <w:rFonts w:ascii="Arial" w:eastAsia="Calibri" w:hAnsi="Arial" w:cs="Arial"/>
          <w:b/>
          <w:color w:val="000000"/>
          <w:szCs w:val="24"/>
          <w:lang w:val="en-GB"/>
        </w:rPr>
        <w:t>Data Operations</w:t>
      </w:r>
    </w:p>
    <w:p w14:paraId="1D280319" w14:textId="791FE14E" w:rsidR="00356A1C" w:rsidRDefault="00B32894" w:rsidP="00356A1C">
      <w:pPr>
        <w:pStyle w:val="ListParagraph"/>
        <w:jc w:val="both"/>
      </w:pPr>
      <w:r>
        <w:t xml:space="preserve">Import and migrate data </w:t>
      </w:r>
      <w:r w:rsidR="005833CB">
        <w:t>within</w:t>
      </w:r>
      <w:r w:rsidR="00A97602">
        <w:t xml:space="preserve"> </w:t>
      </w:r>
      <w:r>
        <w:t xml:space="preserve">existing </w:t>
      </w:r>
      <w:r w:rsidR="00A97602">
        <w:t>systems</w:t>
      </w:r>
      <w:r w:rsidR="001F578C">
        <w:t xml:space="preserve"> </w:t>
      </w:r>
      <w:r w:rsidR="00605AC9">
        <w:t xml:space="preserve">and maintain </w:t>
      </w:r>
      <w:r w:rsidR="00E0228D">
        <w:t>data</w:t>
      </w:r>
      <w:r w:rsidR="00851EE2">
        <w:t>sets</w:t>
      </w:r>
      <w:r w:rsidR="001A5A6A">
        <w:t xml:space="preserve"> in line with business objectives</w:t>
      </w:r>
      <w:r w:rsidR="00303F33" w:rsidRPr="009A1A0E">
        <w:t>.</w:t>
      </w:r>
    </w:p>
    <w:p w14:paraId="5506F367" w14:textId="09625A1F" w:rsidR="00356A1C" w:rsidRDefault="001F578C" w:rsidP="00356A1C">
      <w:pPr>
        <w:pStyle w:val="ListParagraph"/>
        <w:jc w:val="both"/>
      </w:pPr>
      <w:r w:rsidRPr="00A97E4A">
        <w:t xml:space="preserve">Document </w:t>
      </w:r>
      <w:r w:rsidR="00303F33" w:rsidRPr="00A97E4A">
        <w:t xml:space="preserve">and maintain inventories, maps and controls for data </w:t>
      </w:r>
      <w:r w:rsidR="00D22F55">
        <w:t>assets</w:t>
      </w:r>
      <w:r w:rsidR="00D22F55" w:rsidRPr="00A97E4A">
        <w:t xml:space="preserve"> </w:t>
      </w:r>
      <w:r w:rsidR="00303F33" w:rsidRPr="00A97E4A">
        <w:t>throughout the data lifecycle.</w:t>
      </w:r>
    </w:p>
    <w:p w14:paraId="3DAC09AB" w14:textId="7C4097A8" w:rsidR="00914EB0" w:rsidRDefault="00E67D36" w:rsidP="00356A1C">
      <w:pPr>
        <w:pStyle w:val="ListParagraph"/>
      </w:pPr>
      <w:r w:rsidRPr="00914EB0">
        <w:t xml:space="preserve">Develop database </w:t>
      </w:r>
      <w:r w:rsidR="00D22F55">
        <w:t>and products to deliver new features and functionality</w:t>
      </w:r>
      <w:r w:rsidR="00DB0372">
        <w:t>.</w:t>
      </w:r>
      <w:r w:rsidR="00CC01E5" w:rsidRPr="00914EB0">
        <w:t xml:space="preserve"> </w:t>
      </w:r>
    </w:p>
    <w:p w14:paraId="0BFBB872" w14:textId="7988D802" w:rsidR="000A5287" w:rsidRPr="00914EB0" w:rsidRDefault="000A5287" w:rsidP="00DB0372">
      <w:pPr>
        <w:pStyle w:val="ListParagraph"/>
        <w:jc w:val="both"/>
      </w:pPr>
      <w:r w:rsidRPr="00914EB0">
        <w:t xml:space="preserve">Create </w:t>
      </w:r>
      <w:r w:rsidR="00CC01E5" w:rsidRPr="00914EB0">
        <w:t xml:space="preserve">and </w:t>
      </w:r>
      <w:r w:rsidR="00914EB0">
        <w:t>maintain</w:t>
      </w:r>
      <w:r w:rsidR="00CC01E5" w:rsidRPr="00914EB0">
        <w:t xml:space="preserve"> </w:t>
      </w:r>
      <w:r w:rsidRPr="00914EB0">
        <w:t>data dashboards and visualisations</w:t>
      </w:r>
      <w:r w:rsidR="00ED7B6B">
        <w:t>.</w:t>
      </w:r>
    </w:p>
    <w:p w14:paraId="52DFA04A" w14:textId="77777777" w:rsidR="000A5287" w:rsidRDefault="000A5287" w:rsidP="00DB0372">
      <w:pPr>
        <w:pStyle w:val="ListParagraph"/>
        <w:jc w:val="both"/>
      </w:pPr>
      <w:r w:rsidRPr="007B090C">
        <w:t>Contribute to the development</w:t>
      </w:r>
      <w:r w:rsidR="00EC56DA">
        <w:t>, testing</w:t>
      </w:r>
      <w:r w:rsidRPr="007B090C">
        <w:t xml:space="preserve"> and maintenance of </w:t>
      </w:r>
      <w:r w:rsidR="00E67D36">
        <w:t xml:space="preserve">data </w:t>
      </w:r>
      <w:r w:rsidR="00EC56DA">
        <w:t>management</w:t>
      </w:r>
      <w:r w:rsidR="00303F33">
        <w:t xml:space="preserve"> systems</w:t>
      </w:r>
      <w:r w:rsidRPr="007B090C">
        <w:t>.</w:t>
      </w:r>
    </w:p>
    <w:p w14:paraId="0D1AE4C5" w14:textId="77777777" w:rsidR="00833B4D" w:rsidRDefault="00833B4D" w:rsidP="00DB0372">
      <w:pPr>
        <w:contextualSpacing/>
        <w:jc w:val="both"/>
        <w:rPr>
          <w:rFonts w:ascii="Arial" w:eastAsia="Calibri" w:hAnsi="Arial" w:cs="Arial"/>
          <w:b/>
          <w:color w:val="000000"/>
          <w:szCs w:val="24"/>
          <w:lang w:val="en-GB"/>
        </w:rPr>
      </w:pPr>
    </w:p>
    <w:p w14:paraId="5BC6FE6E" w14:textId="77777777" w:rsidR="00341077" w:rsidRPr="00341077" w:rsidRDefault="00341077" w:rsidP="00DB0372">
      <w:pPr>
        <w:jc w:val="both"/>
        <w:rPr>
          <w:rFonts w:ascii="Arial" w:eastAsia="Calibri" w:hAnsi="Arial" w:cs="Arial"/>
          <w:b/>
          <w:color w:val="000000"/>
          <w:szCs w:val="24"/>
          <w:lang w:val="en-GB"/>
        </w:rPr>
      </w:pPr>
      <w:r>
        <w:rPr>
          <w:rFonts w:ascii="Arial" w:eastAsia="Calibri" w:hAnsi="Arial" w:cs="Arial"/>
          <w:b/>
          <w:color w:val="000000"/>
          <w:szCs w:val="24"/>
          <w:lang w:val="en-GB"/>
        </w:rPr>
        <w:t xml:space="preserve">Data Quality </w:t>
      </w:r>
    </w:p>
    <w:p w14:paraId="0CA5530F" w14:textId="7810ACBC" w:rsidR="00E02F4E" w:rsidRPr="00553853" w:rsidRDefault="55FE6F10" w:rsidP="55FE6F10">
      <w:pPr>
        <w:pStyle w:val="ListParagraph"/>
        <w:numPr>
          <w:ilvl w:val="0"/>
          <w:numId w:val="25"/>
        </w:numPr>
        <w:jc w:val="both"/>
        <w:rPr>
          <w:color w:val="000000" w:themeColor="text1"/>
        </w:rPr>
      </w:pPr>
      <w:bookmarkStart w:id="2" w:name="_Hlk498440559"/>
      <w:bookmarkEnd w:id="2"/>
      <w:r>
        <w:t>Contribute to the Data Governance Group to progress the Data Management Strategy.</w:t>
      </w:r>
      <w:bookmarkEnd w:id="1"/>
    </w:p>
    <w:p w14:paraId="7A2D6B67" w14:textId="1086EF47" w:rsidR="00E02F4E" w:rsidRPr="00553853" w:rsidRDefault="55FE6F10" w:rsidP="55FE6F10">
      <w:pPr>
        <w:pStyle w:val="ListParagraph"/>
        <w:numPr>
          <w:ilvl w:val="0"/>
          <w:numId w:val="25"/>
        </w:numPr>
        <w:jc w:val="both"/>
        <w:rPr>
          <w:color w:val="000000" w:themeColor="text1"/>
        </w:rPr>
      </w:pPr>
      <w:r>
        <w:t xml:space="preserve">Assess, evaluate and report on data quality, on an ongoing basis. </w:t>
      </w:r>
    </w:p>
    <w:p w14:paraId="62FF3586" w14:textId="32587EFB" w:rsidR="00E02F4E" w:rsidRPr="00553853" w:rsidRDefault="55FE6F10" w:rsidP="55FE6F10">
      <w:pPr>
        <w:pStyle w:val="ListParagraph"/>
        <w:numPr>
          <w:ilvl w:val="0"/>
          <w:numId w:val="25"/>
        </w:numPr>
        <w:jc w:val="both"/>
        <w:rPr>
          <w:color w:val="000000" w:themeColor="text1"/>
        </w:rPr>
      </w:pPr>
      <w:r>
        <w:t>Engage with users (internal and external) to fully understand requirements.</w:t>
      </w:r>
    </w:p>
    <w:p w14:paraId="6158F936" w14:textId="65C7339D" w:rsidR="00E02F4E" w:rsidRPr="00553853" w:rsidRDefault="55FE6F10" w:rsidP="55FE6F10">
      <w:pPr>
        <w:pStyle w:val="ListParagraph"/>
        <w:numPr>
          <w:ilvl w:val="0"/>
          <w:numId w:val="25"/>
        </w:numPr>
        <w:jc w:val="both"/>
        <w:rPr>
          <w:color w:val="000000" w:themeColor="text1"/>
        </w:rPr>
      </w:pPr>
      <w:r>
        <w:t xml:space="preserve">Develop and implement data cleansing rules and processes to validate and correct data. </w:t>
      </w:r>
    </w:p>
    <w:p w14:paraId="5C90A552" w14:textId="65D1961B" w:rsidR="00E84E5D" w:rsidRDefault="00E84E5D" w:rsidP="00DB0372">
      <w:pPr>
        <w:contextualSpacing/>
        <w:jc w:val="both"/>
        <w:rPr>
          <w:rFonts w:ascii="Arial" w:eastAsia="Calibri" w:hAnsi="Arial" w:cs="Arial"/>
          <w:color w:val="000000"/>
          <w:szCs w:val="24"/>
          <w:lang w:val="en-GB"/>
        </w:rPr>
      </w:pPr>
    </w:p>
    <w:p w14:paraId="342319E0" w14:textId="77777777" w:rsidR="00E84E5D" w:rsidRPr="002839D0" w:rsidRDefault="00E84E5D" w:rsidP="00DB0372">
      <w:pPr>
        <w:contextualSpacing/>
        <w:jc w:val="both"/>
        <w:rPr>
          <w:rFonts w:ascii="Arial" w:eastAsia="Calibri" w:hAnsi="Arial" w:cs="Arial"/>
          <w:b/>
          <w:color w:val="000000"/>
          <w:szCs w:val="24"/>
          <w:lang w:val="en-GB"/>
        </w:rPr>
      </w:pPr>
      <w:r w:rsidRPr="002839D0">
        <w:rPr>
          <w:rFonts w:ascii="Arial" w:eastAsia="Calibri" w:hAnsi="Arial" w:cs="Arial"/>
          <w:b/>
          <w:color w:val="000000"/>
          <w:szCs w:val="24"/>
          <w:lang w:val="en-GB"/>
        </w:rPr>
        <w:t>Support and maintenance</w:t>
      </w:r>
    </w:p>
    <w:p w14:paraId="41A46D1C" w14:textId="1F201480" w:rsidR="00E84E5D" w:rsidRDefault="00A00CD6" w:rsidP="00DB0372">
      <w:pPr>
        <w:pStyle w:val="ListParagraph"/>
        <w:numPr>
          <w:ilvl w:val="0"/>
          <w:numId w:val="27"/>
        </w:numPr>
        <w:jc w:val="both"/>
      </w:pPr>
      <w:r>
        <w:t>Deliver training and provide assistance</w:t>
      </w:r>
      <w:r w:rsidR="00E84E5D">
        <w:t xml:space="preserve"> to staff on core data management systems including Dynamics 365 CRM</w:t>
      </w:r>
      <w:r w:rsidR="00DB0372">
        <w:t>.</w:t>
      </w:r>
    </w:p>
    <w:p w14:paraId="2CBF3736" w14:textId="484FD3A0" w:rsidR="009C1756" w:rsidRDefault="009C1756" w:rsidP="00DB0372">
      <w:pPr>
        <w:pStyle w:val="ListParagraph"/>
        <w:numPr>
          <w:ilvl w:val="0"/>
          <w:numId w:val="27"/>
        </w:numPr>
        <w:jc w:val="both"/>
      </w:pPr>
      <w:r>
        <w:t>Assist with user queries and identify solutions to common problems.</w:t>
      </w:r>
    </w:p>
    <w:p w14:paraId="368B58F0" w14:textId="77777777" w:rsidR="008F6D7B" w:rsidRPr="008F6D7B" w:rsidRDefault="008F6D7B" w:rsidP="00DB0372">
      <w:pPr>
        <w:jc w:val="both"/>
        <w:rPr>
          <w:rFonts w:ascii="Arial" w:hAnsi="Arial" w:cs="Arial"/>
          <w:szCs w:val="24"/>
        </w:rPr>
      </w:pPr>
    </w:p>
    <w:p w14:paraId="1ADFD0F9" w14:textId="77777777" w:rsidR="00C14DA8" w:rsidRPr="005A661B" w:rsidRDefault="00BA55D5" w:rsidP="00DB0372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>O</w:t>
      </w:r>
      <w:r w:rsidR="00C14DA8" w:rsidRPr="005A661B">
        <w:rPr>
          <w:rFonts w:ascii="Arial" w:hAnsi="Arial" w:cs="Arial"/>
          <w:b/>
          <w:szCs w:val="24"/>
        </w:rPr>
        <w:t>ther Duties</w:t>
      </w:r>
    </w:p>
    <w:p w14:paraId="075458A0" w14:textId="43958650" w:rsidR="00C14DA8" w:rsidRPr="008F6D7B" w:rsidRDefault="55FE6F10" w:rsidP="55FE6F10">
      <w:pPr>
        <w:pStyle w:val="ListParagraph"/>
        <w:numPr>
          <w:ilvl w:val="0"/>
          <w:numId w:val="28"/>
        </w:numPr>
        <w:jc w:val="both"/>
      </w:pPr>
      <w:r>
        <w:t>Undertake such other reasonable duties as NICVA may from time to time require.</w:t>
      </w:r>
    </w:p>
    <w:p w14:paraId="1E72A284" w14:textId="70A75BDF" w:rsidR="00C14DA8" w:rsidRPr="008F6D7B" w:rsidRDefault="55FE6F10" w:rsidP="55FE6F10">
      <w:pPr>
        <w:pStyle w:val="ListParagraph"/>
        <w:numPr>
          <w:ilvl w:val="0"/>
          <w:numId w:val="28"/>
        </w:numPr>
        <w:jc w:val="both"/>
        <w:rPr>
          <w:color w:val="000000" w:themeColor="text1"/>
        </w:rPr>
      </w:pPr>
      <w:r>
        <w:t>Contribute to data products and services development.</w:t>
      </w:r>
    </w:p>
    <w:p w14:paraId="6DC76F57" w14:textId="3D4F925A" w:rsidR="00C14DA8" w:rsidRPr="008F6D7B" w:rsidRDefault="55FE6F10" w:rsidP="55FE6F10">
      <w:pPr>
        <w:pStyle w:val="ListParagraph"/>
        <w:numPr>
          <w:ilvl w:val="0"/>
          <w:numId w:val="28"/>
        </w:numPr>
        <w:jc w:val="both"/>
        <w:rPr>
          <w:color w:val="000000" w:themeColor="text1"/>
        </w:rPr>
      </w:pPr>
      <w:r>
        <w:t>Represent NICVA when working with external organisations and forums as required.</w:t>
      </w:r>
    </w:p>
    <w:p w14:paraId="121166E6" w14:textId="1BA0F584" w:rsidR="00C14DA8" w:rsidRPr="008F6D7B" w:rsidRDefault="55FE6F10" w:rsidP="55FE6F10">
      <w:pPr>
        <w:pStyle w:val="ListParagraph"/>
        <w:numPr>
          <w:ilvl w:val="0"/>
          <w:numId w:val="28"/>
        </w:numPr>
        <w:jc w:val="both"/>
        <w:rPr>
          <w:color w:val="000000" w:themeColor="text1"/>
        </w:rPr>
      </w:pPr>
      <w:r>
        <w:t xml:space="preserve">Assist in survey design to support NICVA’s research and policy objectives. </w:t>
      </w:r>
    </w:p>
    <w:p w14:paraId="7A49A84E" w14:textId="2E31584E" w:rsidR="00C14DA8" w:rsidRPr="008F6D7B" w:rsidRDefault="55FE6F10" w:rsidP="55FE6F10">
      <w:pPr>
        <w:pStyle w:val="ListParagraph"/>
        <w:numPr>
          <w:ilvl w:val="0"/>
          <w:numId w:val="28"/>
        </w:numPr>
        <w:jc w:val="both"/>
        <w:rPr>
          <w:color w:val="000000" w:themeColor="text1"/>
        </w:rPr>
      </w:pPr>
      <w:r>
        <w:t>Contribute to the promotion of NICVA.</w:t>
      </w:r>
    </w:p>
    <w:p w14:paraId="5AEB0E4F" w14:textId="77777777" w:rsidR="00097FD0" w:rsidRDefault="00097FD0" w:rsidP="00DB0372">
      <w:pPr>
        <w:jc w:val="both"/>
        <w:rPr>
          <w:rFonts w:ascii="Arial" w:hAnsi="Arial" w:cs="Arial"/>
          <w:b/>
          <w:u w:val="single"/>
        </w:rPr>
      </w:pPr>
    </w:p>
    <w:p w14:paraId="250CD6C6" w14:textId="77777777" w:rsidR="009F5204" w:rsidRDefault="009F5204" w:rsidP="00DB0372">
      <w:pPr>
        <w:jc w:val="both"/>
        <w:rPr>
          <w:rFonts w:ascii="Arial" w:hAnsi="Arial" w:cs="Arial"/>
          <w:b/>
          <w:sz w:val="32"/>
          <w:u w:val="single"/>
        </w:rPr>
      </w:pPr>
    </w:p>
    <w:p w14:paraId="7AAF0B2C" w14:textId="77777777" w:rsidR="009F5204" w:rsidRDefault="009F5204">
      <w:pPr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br w:type="page"/>
      </w:r>
    </w:p>
    <w:p w14:paraId="140150CA" w14:textId="659AB217" w:rsidR="009F5204" w:rsidRPr="00E64BD0" w:rsidRDefault="009F5204" w:rsidP="009F5204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  <w:sz w:val="40"/>
          <w:szCs w:val="40"/>
        </w:rPr>
        <w:lastRenderedPageBreak/>
        <w:t>Person Specification</w:t>
      </w:r>
    </w:p>
    <w:p w14:paraId="0139731A" w14:textId="77777777" w:rsidR="009F5204" w:rsidRDefault="009F5204" w:rsidP="00DB0372">
      <w:pPr>
        <w:jc w:val="both"/>
        <w:rPr>
          <w:rFonts w:ascii="Arial" w:hAnsi="Arial" w:cs="Arial"/>
          <w:b/>
          <w:sz w:val="32"/>
          <w:u w:val="single"/>
        </w:rPr>
      </w:pPr>
    </w:p>
    <w:p w14:paraId="0690CF15" w14:textId="78982E69" w:rsidR="00286C1E" w:rsidRPr="009F5204" w:rsidRDefault="00286C1E" w:rsidP="00DB0372">
      <w:pPr>
        <w:jc w:val="both"/>
        <w:rPr>
          <w:rFonts w:ascii="Arial" w:hAnsi="Arial" w:cs="Arial"/>
          <w:b/>
          <w:szCs w:val="24"/>
          <w:u w:val="single"/>
        </w:rPr>
      </w:pPr>
      <w:r w:rsidRPr="009F5204">
        <w:rPr>
          <w:rFonts w:ascii="Arial" w:hAnsi="Arial" w:cs="Arial"/>
          <w:b/>
          <w:szCs w:val="24"/>
          <w:u w:val="single"/>
        </w:rPr>
        <w:t>Qualifications and experience</w:t>
      </w:r>
    </w:p>
    <w:p w14:paraId="7C651F0F" w14:textId="77777777" w:rsidR="00286C1E" w:rsidRPr="00286C1E" w:rsidRDefault="00286C1E" w:rsidP="00DB0372">
      <w:pPr>
        <w:jc w:val="both"/>
        <w:rPr>
          <w:rFonts w:ascii="Arial" w:hAnsi="Arial" w:cs="Arial"/>
          <w:b/>
          <w:szCs w:val="24"/>
          <w:u w:val="single"/>
        </w:rPr>
      </w:pPr>
    </w:p>
    <w:p w14:paraId="4E6578C3" w14:textId="77777777" w:rsidR="00206867" w:rsidRPr="00A97E4A" w:rsidRDefault="00BE1FE8" w:rsidP="00DB0372">
      <w:pPr>
        <w:jc w:val="both"/>
        <w:rPr>
          <w:rFonts w:ascii="Arial" w:hAnsi="Arial" w:cs="Arial"/>
          <w:b/>
        </w:rPr>
      </w:pPr>
      <w:r w:rsidRPr="00BE1FE8">
        <w:rPr>
          <w:rFonts w:ascii="Arial" w:hAnsi="Arial" w:cs="Arial"/>
          <w:b/>
        </w:rPr>
        <w:t>Essential</w:t>
      </w:r>
    </w:p>
    <w:p w14:paraId="19ED87EE" w14:textId="53EC1C5F" w:rsidR="005E6D27" w:rsidRPr="003F0646" w:rsidRDefault="00DF5BDC" w:rsidP="55FE6F10">
      <w:pPr>
        <w:pStyle w:val="ListParagraph"/>
        <w:numPr>
          <w:ilvl w:val="0"/>
          <w:numId w:val="33"/>
        </w:numPr>
        <w:jc w:val="both"/>
      </w:pPr>
      <w:r>
        <w:t>Minimum of o</w:t>
      </w:r>
      <w:r w:rsidR="55FE6F10">
        <w:t>ne year working in a data analysis/visualisation/quality role to include experience of:</w:t>
      </w:r>
    </w:p>
    <w:p w14:paraId="4783BD45" w14:textId="313BD73B" w:rsidR="005E6D27" w:rsidRPr="003F0646" w:rsidRDefault="55FE6F10" w:rsidP="00E07856">
      <w:pPr>
        <w:pStyle w:val="ListParagraph"/>
        <w:numPr>
          <w:ilvl w:val="1"/>
          <w:numId w:val="2"/>
        </w:numPr>
        <w:spacing w:before="0" w:after="0"/>
        <w:ind w:left="1434" w:hanging="357"/>
        <w:jc w:val="both"/>
      </w:pPr>
      <w:r>
        <w:t>data analysis techniques;</w:t>
      </w:r>
    </w:p>
    <w:p w14:paraId="785F03DB" w14:textId="703A7482" w:rsidR="005E6D27" w:rsidRPr="003F0646" w:rsidRDefault="55FE6F10" w:rsidP="00E07856">
      <w:pPr>
        <w:pStyle w:val="ListParagraph"/>
        <w:numPr>
          <w:ilvl w:val="1"/>
          <w:numId w:val="2"/>
        </w:numPr>
        <w:spacing w:before="0" w:after="0"/>
        <w:ind w:left="1434" w:hanging="357"/>
        <w:jc w:val="both"/>
      </w:pPr>
      <w:r>
        <w:t>producing data visualisations and insights contributing to business goals;</w:t>
      </w:r>
    </w:p>
    <w:p w14:paraId="0480AC77" w14:textId="1CC68A41" w:rsidR="00E07856" w:rsidRPr="003F0646" w:rsidRDefault="55FE6F10" w:rsidP="00E07856">
      <w:pPr>
        <w:pStyle w:val="ListParagraph"/>
        <w:numPr>
          <w:ilvl w:val="1"/>
          <w:numId w:val="2"/>
        </w:numPr>
        <w:spacing w:before="0" w:after="0"/>
        <w:ind w:left="1434" w:hanging="357"/>
        <w:jc w:val="both"/>
        <w:rPr>
          <w:lang w:eastAsia="en-GB"/>
        </w:rPr>
      </w:pPr>
      <w:r>
        <w:t>carrying out data quality control and validation.</w:t>
      </w:r>
    </w:p>
    <w:p w14:paraId="5E12E468" w14:textId="3E93B389" w:rsidR="00E07856" w:rsidRPr="003F0646" w:rsidRDefault="55FE6F10" w:rsidP="00E07856">
      <w:pPr>
        <w:pStyle w:val="ListParagraph"/>
        <w:numPr>
          <w:ilvl w:val="0"/>
          <w:numId w:val="33"/>
        </w:numPr>
        <w:jc w:val="both"/>
        <w:rPr>
          <w:lang w:eastAsia="en-GB"/>
        </w:rPr>
      </w:pPr>
      <w:r>
        <w:t>Proficient in extracting, transforming and integrating data from a range of sources.</w:t>
      </w:r>
    </w:p>
    <w:p w14:paraId="18AE2A07" w14:textId="1B5BC560" w:rsidR="005E6D27" w:rsidRPr="003F0646" w:rsidRDefault="55FE6F10" w:rsidP="55FE6F10">
      <w:pPr>
        <w:pStyle w:val="ListParagraph"/>
        <w:numPr>
          <w:ilvl w:val="0"/>
          <w:numId w:val="33"/>
        </w:numPr>
        <w:jc w:val="both"/>
        <w:rPr>
          <w:lang w:eastAsia="en-GB"/>
        </w:rPr>
      </w:pPr>
      <w:r>
        <w:t>Experience of contributing to development and improvement of data management policies and practices.</w:t>
      </w:r>
    </w:p>
    <w:p w14:paraId="75150468" w14:textId="444E3CCB" w:rsidR="005E6D27" w:rsidRPr="003F0646" w:rsidRDefault="55FE6F10" w:rsidP="55FE6F10">
      <w:pPr>
        <w:pStyle w:val="ListParagraph"/>
        <w:numPr>
          <w:ilvl w:val="0"/>
          <w:numId w:val="33"/>
        </w:numPr>
        <w:jc w:val="both"/>
        <w:rPr>
          <w:lang w:eastAsia="en-GB"/>
        </w:rPr>
      </w:pPr>
      <w:r>
        <w:t>Experience in using database management systems and reporting tools such as (but not restricted to) Microsoft Dynamics CRM, SQL server, MySQL, Power BI, Excel, Salesforce etc.</w:t>
      </w:r>
    </w:p>
    <w:p w14:paraId="42570710" w14:textId="77777777" w:rsidR="00206867" w:rsidRPr="00A97E4A" w:rsidRDefault="00206867" w:rsidP="00DB0372">
      <w:pPr>
        <w:jc w:val="both"/>
        <w:rPr>
          <w:rFonts w:ascii="Arial" w:hAnsi="Arial" w:cs="Arial"/>
          <w:b/>
          <w:szCs w:val="24"/>
        </w:rPr>
      </w:pPr>
    </w:p>
    <w:p w14:paraId="1FB6BF44" w14:textId="77777777" w:rsidR="004E0259" w:rsidRPr="00A97E4A" w:rsidRDefault="00B35802" w:rsidP="00DB0372">
      <w:pPr>
        <w:pStyle w:val="ListParagraph"/>
        <w:numPr>
          <w:ilvl w:val="0"/>
          <w:numId w:val="0"/>
        </w:numPr>
        <w:jc w:val="both"/>
        <w:rPr>
          <w:b/>
        </w:rPr>
      </w:pPr>
      <w:r w:rsidRPr="00A97E4A">
        <w:rPr>
          <w:b/>
        </w:rPr>
        <w:t>Desirable</w:t>
      </w:r>
    </w:p>
    <w:p w14:paraId="6982FE5A" w14:textId="22481CFA" w:rsidR="009F5204" w:rsidRDefault="55FE6F10" w:rsidP="55FE6F10">
      <w:pPr>
        <w:pStyle w:val="ListParagraph"/>
        <w:numPr>
          <w:ilvl w:val="0"/>
          <w:numId w:val="23"/>
        </w:numPr>
        <w:jc w:val="both"/>
      </w:pPr>
      <w:bookmarkStart w:id="3" w:name="_Hlk523394533"/>
      <w:bookmarkEnd w:id="3"/>
      <w:r>
        <w:t>Two years working in a data analysis/visualisation/quality role to include experience of:</w:t>
      </w:r>
    </w:p>
    <w:p w14:paraId="01F0FDD4" w14:textId="223C817D" w:rsidR="009F5204" w:rsidRDefault="55FE6F10" w:rsidP="00171AFB">
      <w:pPr>
        <w:pStyle w:val="ListParagraph"/>
        <w:numPr>
          <w:ilvl w:val="1"/>
          <w:numId w:val="23"/>
        </w:numPr>
        <w:spacing w:before="0" w:after="0"/>
        <w:ind w:left="1077" w:hanging="357"/>
        <w:jc w:val="both"/>
      </w:pPr>
      <w:r>
        <w:t>data analysis techniques;</w:t>
      </w:r>
    </w:p>
    <w:p w14:paraId="04111536" w14:textId="498AFC0F" w:rsidR="009F5204" w:rsidRDefault="55FE6F10" w:rsidP="00171AFB">
      <w:pPr>
        <w:pStyle w:val="ListParagraph"/>
        <w:numPr>
          <w:ilvl w:val="1"/>
          <w:numId w:val="23"/>
        </w:numPr>
        <w:spacing w:before="0" w:after="0"/>
        <w:ind w:left="1077" w:hanging="357"/>
        <w:jc w:val="both"/>
      </w:pPr>
      <w:r>
        <w:t>producing data visualisations and insights contributing to business goals;</w:t>
      </w:r>
    </w:p>
    <w:p w14:paraId="767AABB2" w14:textId="5E6548F3" w:rsidR="009F5204" w:rsidRDefault="55FE6F10" w:rsidP="00171AFB">
      <w:pPr>
        <w:pStyle w:val="ListParagraph"/>
        <w:numPr>
          <w:ilvl w:val="1"/>
          <w:numId w:val="23"/>
        </w:numPr>
        <w:spacing w:before="0" w:after="0"/>
        <w:ind w:left="1077" w:hanging="357"/>
        <w:jc w:val="both"/>
      </w:pPr>
      <w:r>
        <w:t>carrying out data quality control and validation</w:t>
      </w:r>
    </w:p>
    <w:p w14:paraId="2174A721" w14:textId="2B768D04" w:rsidR="009F5204" w:rsidRDefault="55FE6F10" w:rsidP="55FE6F10">
      <w:pPr>
        <w:pStyle w:val="ListParagraph"/>
        <w:numPr>
          <w:ilvl w:val="0"/>
          <w:numId w:val="23"/>
        </w:numPr>
        <w:jc w:val="both"/>
      </w:pPr>
      <w:r>
        <w:t xml:space="preserve">Degree level qualification (or equivalent) in a relevant discipline such as Business Information Systems, Computer Science, Economics, Information Management, Mathematics, Statistics. </w:t>
      </w:r>
    </w:p>
    <w:p w14:paraId="3FA73BC7" w14:textId="37E4B2E9" w:rsidR="009F5204" w:rsidRDefault="55FE6F10" w:rsidP="55FE6F10">
      <w:pPr>
        <w:pStyle w:val="ListParagraph"/>
        <w:numPr>
          <w:ilvl w:val="0"/>
          <w:numId w:val="23"/>
        </w:numPr>
        <w:jc w:val="both"/>
      </w:pPr>
      <w:r>
        <w:t xml:space="preserve">Experience of retrieving and manipulating data through APIs. </w:t>
      </w:r>
    </w:p>
    <w:p w14:paraId="7B2EB54F" w14:textId="73092B29" w:rsidR="009F5204" w:rsidRDefault="55FE6F10" w:rsidP="55FE6F10">
      <w:pPr>
        <w:pStyle w:val="ListParagraph"/>
        <w:numPr>
          <w:ilvl w:val="0"/>
          <w:numId w:val="23"/>
        </w:numPr>
        <w:jc w:val="both"/>
      </w:pPr>
      <w:r>
        <w:t>Experience of using programming languages: R, Python, SAS, SQL etc.</w:t>
      </w:r>
    </w:p>
    <w:p w14:paraId="5F356276" w14:textId="77777777" w:rsidR="009F5204" w:rsidRDefault="009F5204" w:rsidP="009F5204">
      <w:pPr>
        <w:pStyle w:val="ListParagraph"/>
        <w:numPr>
          <w:ilvl w:val="0"/>
          <w:numId w:val="0"/>
        </w:numPr>
        <w:ind w:left="720"/>
        <w:jc w:val="both"/>
      </w:pPr>
    </w:p>
    <w:p w14:paraId="1E327BD5" w14:textId="49EE8A1D" w:rsidR="00286C1E" w:rsidRPr="009F5204" w:rsidRDefault="00286C1E" w:rsidP="009F5204">
      <w:pPr>
        <w:jc w:val="both"/>
        <w:rPr>
          <w:rFonts w:ascii="Arial" w:hAnsi="Arial" w:cs="Arial"/>
        </w:rPr>
      </w:pPr>
      <w:r w:rsidRPr="009F5204">
        <w:rPr>
          <w:rFonts w:ascii="Arial" w:hAnsi="Arial" w:cs="Arial"/>
          <w:b/>
          <w:u w:val="single"/>
        </w:rPr>
        <w:t>Skills and competencies</w:t>
      </w:r>
      <w:r w:rsidRPr="009F5204">
        <w:rPr>
          <w:rFonts w:ascii="Arial" w:hAnsi="Arial" w:cs="Arial"/>
        </w:rPr>
        <w:t>:</w:t>
      </w:r>
    </w:p>
    <w:p w14:paraId="11C56B3B" w14:textId="77777777" w:rsidR="00286C1E" w:rsidRPr="00286C1E" w:rsidRDefault="00286C1E" w:rsidP="00DB0372">
      <w:pPr>
        <w:jc w:val="both"/>
        <w:rPr>
          <w:rFonts w:ascii="Arial" w:hAnsi="Arial" w:cs="Arial"/>
          <w:szCs w:val="24"/>
        </w:rPr>
      </w:pPr>
    </w:p>
    <w:p w14:paraId="5DAF6989" w14:textId="77777777" w:rsidR="00206867" w:rsidRDefault="00286C1E" w:rsidP="00DB0372">
      <w:pPr>
        <w:jc w:val="both"/>
        <w:rPr>
          <w:rFonts w:ascii="Arial" w:hAnsi="Arial" w:cs="Arial"/>
          <w:b/>
          <w:szCs w:val="24"/>
        </w:rPr>
      </w:pPr>
      <w:r w:rsidRPr="00286C1E">
        <w:rPr>
          <w:rFonts w:ascii="Arial" w:hAnsi="Arial" w:cs="Arial"/>
          <w:b/>
          <w:szCs w:val="24"/>
        </w:rPr>
        <w:t>Essential</w:t>
      </w:r>
    </w:p>
    <w:p w14:paraId="48747E4F" w14:textId="2CCA427C" w:rsidR="00CD39D0" w:rsidRDefault="55FE6F10" w:rsidP="55FE6F10">
      <w:pPr>
        <w:pStyle w:val="ListParagraph"/>
        <w:numPr>
          <w:ilvl w:val="0"/>
          <w:numId w:val="31"/>
        </w:numPr>
        <w:jc w:val="both"/>
      </w:pPr>
      <w:r>
        <w:t xml:space="preserve">Good numerical and analytical skills. </w:t>
      </w:r>
    </w:p>
    <w:p w14:paraId="4D49DBA8" w14:textId="51261BA1" w:rsidR="00CD39D0" w:rsidRDefault="55FE6F10" w:rsidP="55FE6F10">
      <w:pPr>
        <w:pStyle w:val="ListParagraph"/>
        <w:numPr>
          <w:ilvl w:val="0"/>
          <w:numId w:val="31"/>
        </w:numPr>
        <w:jc w:val="both"/>
      </w:pPr>
      <w:r>
        <w:t>Good organisational skills to include the ability to manage workload to achieve agreed targets.</w:t>
      </w:r>
    </w:p>
    <w:p w14:paraId="0DB77EF2" w14:textId="19A47210" w:rsidR="00CD39D0" w:rsidRDefault="55FE6F10" w:rsidP="55FE6F10">
      <w:pPr>
        <w:pStyle w:val="ListParagraph"/>
        <w:numPr>
          <w:ilvl w:val="0"/>
          <w:numId w:val="31"/>
        </w:numPr>
        <w:jc w:val="both"/>
      </w:pPr>
      <w:r>
        <w:lastRenderedPageBreak/>
        <w:t>Excellent oral and written communication skills and the ability to adjust the style and content of communication according to need, for example, NICVA websites and publications.</w:t>
      </w:r>
    </w:p>
    <w:p w14:paraId="18A25014" w14:textId="4A80708D" w:rsidR="00CD39D0" w:rsidRDefault="55FE6F10" w:rsidP="55FE6F10">
      <w:pPr>
        <w:pStyle w:val="ListParagraph"/>
        <w:numPr>
          <w:ilvl w:val="0"/>
          <w:numId w:val="31"/>
        </w:numPr>
        <w:jc w:val="both"/>
      </w:pPr>
      <w:r>
        <w:t>Ability to build good working relationships with individuals and organisations and to work effectively as a team member.</w:t>
      </w:r>
    </w:p>
    <w:p w14:paraId="25E6CF2E" w14:textId="77777777" w:rsidR="00DC19AB" w:rsidRDefault="00DC19AB" w:rsidP="00DB0372">
      <w:pPr>
        <w:jc w:val="both"/>
        <w:rPr>
          <w:rFonts w:ascii="Arial" w:hAnsi="Arial" w:cs="Arial"/>
          <w:b/>
          <w:szCs w:val="24"/>
          <w:u w:val="single"/>
        </w:rPr>
      </w:pPr>
    </w:p>
    <w:p w14:paraId="22A6EF3B" w14:textId="77777777" w:rsidR="00286C1E" w:rsidRPr="00286C1E" w:rsidRDefault="00286C1E" w:rsidP="00DB0372">
      <w:pPr>
        <w:jc w:val="both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t>Interests and knowledge</w:t>
      </w:r>
    </w:p>
    <w:p w14:paraId="793463E7" w14:textId="77777777" w:rsidR="00286C1E" w:rsidRPr="00286C1E" w:rsidRDefault="00286C1E" w:rsidP="00DB0372">
      <w:pPr>
        <w:jc w:val="both"/>
        <w:rPr>
          <w:rFonts w:ascii="Arial" w:hAnsi="Arial" w:cs="Arial"/>
          <w:szCs w:val="24"/>
        </w:rPr>
      </w:pPr>
    </w:p>
    <w:p w14:paraId="69E97AF8" w14:textId="77777777" w:rsidR="00206867" w:rsidRPr="00A97E4A" w:rsidRDefault="00286C1E" w:rsidP="00DB0372">
      <w:pPr>
        <w:jc w:val="both"/>
        <w:rPr>
          <w:rFonts w:ascii="Arial" w:hAnsi="Arial" w:cs="Arial"/>
          <w:b/>
          <w:szCs w:val="24"/>
        </w:rPr>
      </w:pPr>
      <w:r w:rsidRPr="00286C1E">
        <w:rPr>
          <w:rFonts w:ascii="Arial" w:hAnsi="Arial" w:cs="Arial"/>
          <w:b/>
          <w:szCs w:val="24"/>
        </w:rPr>
        <w:t>Essential</w:t>
      </w:r>
    </w:p>
    <w:p w14:paraId="43E0424D" w14:textId="5BFA2E22" w:rsidR="00153927" w:rsidRPr="004F054F" w:rsidRDefault="55FE6F10" w:rsidP="55FE6F10">
      <w:pPr>
        <w:pStyle w:val="ListParagraph"/>
        <w:numPr>
          <w:ilvl w:val="0"/>
          <w:numId w:val="30"/>
        </w:numPr>
        <w:jc w:val="both"/>
      </w:pPr>
      <w:r>
        <w:t>An interest and understanding of the voluntary and community sector in Northern Ireland.</w:t>
      </w:r>
    </w:p>
    <w:p w14:paraId="6E4E698C" w14:textId="222F12DE" w:rsidR="00153927" w:rsidRPr="004F054F" w:rsidRDefault="55FE6F10" w:rsidP="55FE6F10">
      <w:pPr>
        <w:pStyle w:val="ListParagraph"/>
        <w:numPr>
          <w:ilvl w:val="0"/>
          <w:numId w:val="30"/>
        </w:numPr>
        <w:jc w:val="both"/>
      </w:pPr>
      <w:r>
        <w:t>Knowledge of data cleansing and data enrichment techniques.</w:t>
      </w:r>
    </w:p>
    <w:p w14:paraId="1E4DDA39" w14:textId="1FF27896" w:rsidR="00153927" w:rsidRPr="004F054F" w:rsidRDefault="55FE6F10" w:rsidP="55FE6F10">
      <w:pPr>
        <w:pStyle w:val="ListParagraph"/>
        <w:numPr>
          <w:ilvl w:val="0"/>
          <w:numId w:val="30"/>
        </w:numPr>
        <w:jc w:val="both"/>
      </w:pPr>
      <w:r>
        <w:t>An understanding of data protection and security issues.</w:t>
      </w:r>
    </w:p>
    <w:p w14:paraId="2BB98AB5" w14:textId="77777777" w:rsidR="00206867" w:rsidRDefault="00206867" w:rsidP="00DB0372">
      <w:pPr>
        <w:ind w:left="567"/>
        <w:jc w:val="both"/>
        <w:rPr>
          <w:rFonts w:ascii="Arial" w:hAnsi="Arial" w:cs="Arial"/>
          <w:szCs w:val="24"/>
        </w:rPr>
      </w:pPr>
    </w:p>
    <w:p w14:paraId="080B1EF8" w14:textId="77777777" w:rsidR="00286C1E" w:rsidRPr="00286C1E" w:rsidRDefault="002765EF" w:rsidP="00DB0372">
      <w:pPr>
        <w:jc w:val="both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t>Other requirements</w:t>
      </w:r>
    </w:p>
    <w:p w14:paraId="2DAFC213" w14:textId="77777777" w:rsidR="00286C1E" w:rsidRPr="00286C1E" w:rsidRDefault="00286C1E" w:rsidP="00DB0372">
      <w:pPr>
        <w:jc w:val="both"/>
        <w:rPr>
          <w:rFonts w:ascii="Arial" w:hAnsi="Arial" w:cs="Arial"/>
          <w:szCs w:val="24"/>
        </w:rPr>
      </w:pPr>
    </w:p>
    <w:p w14:paraId="4AB50C4C" w14:textId="77777777" w:rsidR="00D73EAC" w:rsidRPr="000963B4" w:rsidRDefault="00286C1E" w:rsidP="000963B4">
      <w:pPr>
        <w:jc w:val="both"/>
        <w:rPr>
          <w:rFonts w:ascii="Arial" w:hAnsi="Arial" w:cs="Arial"/>
          <w:b/>
          <w:szCs w:val="24"/>
        </w:rPr>
      </w:pPr>
      <w:r w:rsidRPr="00286C1E">
        <w:rPr>
          <w:rFonts w:ascii="Arial" w:hAnsi="Arial" w:cs="Arial"/>
          <w:b/>
          <w:szCs w:val="24"/>
        </w:rPr>
        <w:t>Essential</w:t>
      </w:r>
    </w:p>
    <w:p w14:paraId="2694D1C6" w14:textId="27767DD6" w:rsidR="005504F0" w:rsidRPr="00A97E4A" w:rsidRDefault="55FE6F10" w:rsidP="55FE6F10">
      <w:pPr>
        <w:pStyle w:val="ListParagraph"/>
        <w:numPr>
          <w:ilvl w:val="0"/>
          <w:numId w:val="38"/>
        </w:numPr>
        <w:jc w:val="both"/>
      </w:pPr>
      <w:r>
        <w:t>Ability to work within the mission, vision and values of NICVA.</w:t>
      </w:r>
    </w:p>
    <w:p w14:paraId="0B31E384" w14:textId="1580BD5E" w:rsidR="005504F0" w:rsidRPr="00A97E4A" w:rsidRDefault="55FE6F10" w:rsidP="55FE6F10">
      <w:pPr>
        <w:pStyle w:val="ListParagraph"/>
        <w:numPr>
          <w:ilvl w:val="0"/>
          <w:numId w:val="38"/>
        </w:numPr>
        <w:jc w:val="both"/>
      </w:pPr>
      <w:r>
        <w:t>Committed to NICVA’s Equal Opportunities Policy.</w:t>
      </w:r>
    </w:p>
    <w:p w14:paraId="13F2010B" w14:textId="31255F3A" w:rsidR="001904F0" w:rsidRPr="00BF4607" w:rsidRDefault="00A97E4A" w:rsidP="00DB0372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Cs w:val="24"/>
        </w:rPr>
        <w:br w:type="page"/>
      </w:r>
      <w:r w:rsidR="001904F0" w:rsidRPr="00BF4607">
        <w:rPr>
          <w:rFonts w:ascii="Arial" w:hAnsi="Arial" w:cs="Arial"/>
          <w:b/>
          <w:sz w:val="28"/>
          <w:szCs w:val="28"/>
        </w:rPr>
        <w:lastRenderedPageBreak/>
        <w:t xml:space="preserve">Assessment Method – Data </w:t>
      </w:r>
      <w:r w:rsidR="00097FD0" w:rsidRPr="00BF4607">
        <w:rPr>
          <w:rFonts w:ascii="Arial" w:hAnsi="Arial" w:cs="Arial"/>
          <w:b/>
          <w:sz w:val="28"/>
          <w:szCs w:val="28"/>
        </w:rPr>
        <w:t>Management Officer</w:t>
      </w:r>
      <w:r w:rsidR="001904F0" w:rsidRPr="00BF4607">
        <w:rPr>
          <w:rFonts w:ascii="Arial" w:hAnsi="Arial" w:cs="Arial"/>
          <w:b/>
          <w:sz w:val="28"/>
          <w:szCs w:val="28"/>
        </w:rPr>
        <w:t xml:space="preserve"> – </w:t>
      </w:r>
      <w:r w:rsidR="000F6393" w:rsidRPr="00BF4607">
        <w:rPr>
          <w:rFonts w:ascii="Arial" w:hAnsi="Arial" w:cs="Arial"/>
          <w:b/>
          <w:sz w:val="28"/>
          <w:szCs w:val="28"/>
        </w:rPr>
        <w:t>A</w:t>
      </w:r>
      <w:r w:rsidR="00050071">
        <w:rPr>
          <w:rFonts w:ascii="Arial" w:hAnsi="Arial" w:cs="Arial"/>
          <w:b/>
          <w:sz w:val="28"/>
          <w:szCs w:val="28"/>
        </w:rPr>
        <w:t>ugust</w:t>
      </w:r>
      <w:bookmarkStart w:id="4" w:name="_GoBack"/>
      <w:bookmarkEnd w:id="4"/>
      <w:r w:rsidR="000F6393" w:rsidRPr="00BF4607">
        <w:rPr>
          <w:rFonts w:ascii="Arial" w:hAnsi="Arial" w:cs="Arial"/>
          <w:b/>
          <w:sz w:val="28"/>
          <w:szCs w:val="28"/>
        </w:rPr>
        <w:t xml:space="preserve"> 2019</w:t>
      </w:r>
    </w:p>
    <w:p w14:paraId="461EBE6A" w14:textId="77777777" w:rsidR="001904F0" w:rsidRPr="00286C1E" w:rsidRDefault="001904F0" w:rsidP="00DB0372">
      <w:pPr>
        <w:jc w:val="both"/>
        <w:rPr>
          <w:rFonts w:ascii="Arial" w:hAnsi="Arial" w:cs="Arial"/>
          <w:szCs w:val="24"/>
        </w:rPr>
      </w:pPr>
    </w:p>
    <w:tbl>
      <w:tblPr>
        <w:tblW w:w="10632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6238"/>
        <w:gridCol w:w="1418"/>
        <w:gridCol w:w="2976"/>
      </w:tblGrid>
      <w:tr w:rsidR="001904F0" w:rsidRPr="005504F0" w14:paraId="5D0B2398" w14:textId="77777777" w:rsidTr="001E45C0">
        <w:tc>
          <w:tcPr>
            <w:tcW w:w="6238" w:type="dxa"/>
            <w:tcBorders>
              <w:bottom w:val="single" w:sz="4" w:space="0" w:color="auto"/>
            </w:tcBorders>
            <w:shd w:val="clear" w:color="auto" w:fill="auto"/>
          </w:tcPr>
          <w:p w14:paraId="247BC3EC" w14:textId="77777777" w:rsidR="001904F0" w:rsidRPr="005504F0" w:rsidRDefault="001904F0" w:rsidP="00DB0372">
            <w:pPr>
              <w:jc w:val="both"/>
              <w:rPr>
                <w:rFonts w:ascii="Arial" w:hAnsi="Arial" w:cs="Arial"/>
                <w:b/>
                <w:szCs w:val="24"/>
              </w:rPr>
            </w:pPr>
            <w:r w:rsidRPr="005504F0">
              <w:rPr>
                <w:rFonts w:ascii="Arial" w:hAnsi="Arial" w:cs="Arial"/>
                <w:b/>
                <w:szCs w:val="24"/>
              </w:rPr>
              <w:t>Criteria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3B17FF4A" w14:textId="77777777" w:rsidR="001904F0" w:rsidRPr="005504F0" w:rsidRDefault="001904F0" w:rsidP="00DB0372">
            <w:pPr>
              <w:jc w:val="both"/>
              <w:rPr>
                <w:rFonts w:ascii="Arial" w:hAnsi="Arial" w:cs="Arial"/>
                <w:b/>
                <w:szCs w:val="24"/>
              </w:rPr>
            </w:pPr>
            <w:r w:rsidRPr="005504F0">
              <w:rPr>
                <w:rFonts w:ascii="Arial" w:hAnsi="Arial" w:cs="Arial"/>
                <w:b/>
                <w:szCs w:val="24"/>
              </w:rPr>
              <w:t>Essential/Desirabl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clear" w:color="auto" w:fill="auto"/>
          </w:tcPr>
          <w:p w14:paraId="22A98975" w14:textId="77777777" w:rsidR="001904F0" w:rsidRPr="005504F0" w:rsidRDefault="001904F0" w:rsidP="00DB0372">
            <w:pPr>
              <w:jc w:val="both"/>
              <w:rPr>
                <w:rFonts w:ascii="Arial" w:hAnsi="Arial" w:cs="Arial"/>
                <w:b/>
                <w:szCs w:val="24"/>
              </w:rPr>
            </w:pPr>
            <w:r w:rsidRPr="005504F0">
              <w:rPr>
                <w:rFonts w:ascii="Arial" w:hAnsi="Arial" w:cs="Arial"/>
                <w:b/>
                <w:szCs w:val="24"/>
              </w:rPr>
              <w:t>Method of Assessment</w:t>
            </w:r>
          </w:p>
        </w:tc>
      </w:tr>
      <w:tr w:rsidR="001E45C0" w:rsidRPr="005504F0" w14:paraId="6A976D4D" w14:textId="77777777" w:rsidTr="001E45C0">
        <w:tc>
          <w:tcPr>
            <w:tcW w:w="6238" w:type="dxa"/>
            <w:tcBorders>
              <w:bottom w:val="nil"/>
            </w:tcBorders>
            <w:shd w:val="clear" w:color="auto" w:fill="auto"/>
          </w:tcPr>
          <w:p w14:paraId="73BF9E0E" w14:textId="4B66C800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</w:rPr>
            </w:pPr>
            <w:r w:rsidRPr="005504F0">
              <w:rPr>
                <w:rFonts w:ascii="Arial" w:hAnsi="Arial" w:cs="Arial"/>
                <w:b/>
                <w:szCs w:val="24"/>
              </w:rPr>
              <w:t>Experience and qualifications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auto"/>
          </w:tcPr>
          <w:p w14:paraId="191F685D" w14:textId="77777777" w:rsid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bottom w:val="nil"/>
            </w:tcBorders>
            <w:shd w:val="clear" w:color="auto" w:fill="auto"/>
          </w:tcPr>
          <w:p w14:paraId="64F37334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E45C0" w:rsidRPr="005504F0" w14:paraId="686B946A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0945634A" w14:textId="142BD255" w:rsidR="001E45C0" w:rsidRPr="003F0646" w:rsidRDefault="00DF5BDC" w:rsidP="001E45C0">
            <w:pPr>
              <w:numPr>
                <w:ilvl w:val="0"/>
                <w:numId w:val="15"/>
              </w:numPr>
              <w:ind w:left="747" w:hanging="425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nimum of o</w:t>
            </w:r>
            <w:r w:rsidR="001E45C0" w:rsidRPr="55FE6F10">
              <w:rPr>
                <w:rFonts w:ascii="Arial" w:hAnsi="Arial" w:cs="Arial"/>
              </w:rPr>
              <w:t>ne year working in a data analysis/visualisation/quality role to include experience of:</w:t>
            </w:r>
          </w:p>
          <w:p w14:paraId="45FECC99" w14:textId="77777777" w:rsidR="001E45C0" w:rsidRPr="001E45C0" w:rsidRDefault="001E45C0" w:rsidP="00171AFB">
            <w:pPr>
              <w:pStyle w:val="ListParagraph"/>
              <w:numPr>
                <w:ilvl w:val="0"/>
                <w:numId w:val="39"/>
              </w:numPr>
              <w:spacing w:before="0" w:after="0"/>
              <w:ind w:left="1077" w:hanging="357"/>
              <w:jc w:val="both"/>
            </w:pPr>
            <w:r w:rsidRPr="001E45C0">
              <w:t>data analysis techniques;</w:t>
            </w:r>
          </w:p>
          <w:p w14:paraId="5AFBE4B2" w14:textId="77777777" w:rsidR="001E45C0" w:rsidRPr="001E45C0" w:rsidRDefault="001E45C0" w:rsidP="00171AFB">
            <w:pPr>
              <w:pStyle w:val="ListParagraph"/>
              <w:numPr>
                <w:ilvl w:val="0"/>
                <w:numId w:val="39"/>
              </w:numPr>
              <w:spacing w:before="0" w:after="0"/>
              <w:ind w:left="1077" w:hanging="357"/>
              <w:jc w:val="both"/>
            </w:pPr>
            <w:r w:rsidRPr="001E45C0">
              <w:t>producing data visualisations and insight contributing to business goals;</w:t>
            </w:r>
          </w:p>
          <w:p w14:paraId="2CB32E4E" w14:textId="3557CEAC" w:rsidR="00171AFB" w:rsidRPr="001E45C0" w:rsidRDefault="001E45C0" w:rsidP="00171AFB">
            <w:pPr>
              <w:pStyle w:val="ListParagraph"/>
              <w:numPr>
                <w:ilvl w:val="0"/>
                <w:numId w:val="39"/>
              </w:numPr>
              <w:spacing w:before="0" w:after="0"/>
              <w:ind w:left="1077" w:hanging="357"/>
              <w:jc w:val="both"/>
            </w:pPr>
            <w:r w:rsidRPr="001E45C0">
              <w:t>carrying out data quality control and validation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71043E13" w14:textId="6C13D8B6" w:rsid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1CD0EE54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Shortlisting</w:t>
            </w:r>
            <w:r>
              <w:rPr>
                <w:rFonts w:ascii="Arial" w:hAnsi="Arial" w:cs="Arial"/>
                <w:szCs w:val="24"/>
              </w:rPr>
              <w:t>, pre-interview task and interview</w:t>
            </w:r>
          </w:p>
          <w:p w14:paraId="4ACE53A4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E45C0" w:rsidRPr="005504F0" w14:paraId="27895C11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054B0A42" w14:textId="5C5D5D90" w:rsidR="001E45C0" w:rsidRPr="001E45C0" w:rsidRDefault="001E45C0" w:rsidP="00DB0372">
            <w:pPr>
              <w:numPr>
                <w:ilvl w:val="0"/>
                <w:numId w:val="15"/>
              </w:numPr>
              <w:tabs>
                <w:tab w:val="left" w:pos="747"/>
              </w:tabs>
              <w:ind w:left="747" w:hanging="425"/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  <w:lang w:eastAsia="en-GB"/>
              </w:rPr>
              <w:t xml:space="preserve">Proficient in extracting, transforming and </w:t>
            </w:r>
            <w:r w:rsidR="00171AFB">
              <w:rPr>
                <w:rFonts w:ascii="Arial" w:hAnsi="Arial" w:cs="Arial"/>
                <w:szCs w:val="24"/>
                <w:lang w:eastAsia="en-GB"/>
              </w:rPr>
              <w:t>i</w:t>
            </w:r>
            <w:r>
              <w:rPr>
                <w:rFonts w:ascii="Arial" w:hAnsi="Arial" w:cs="Arial"/>
                <w:szCs w:val="24"/>
                <w:lang w:eastAsia="en-GB"/>
              </w:rPr>
              <w:t>ntegrating data from a range of sources</w:t>
            </w:r>
            <w:r>
              <w:rPr>
                <w:rFonts w:ascii="Arial" w:hAnsi="Arial" w:cs="Arial"/>
                <w:szCs w:val="24"/>
              </w:rPr>
              <w:t>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2AD53E2D" w14:textId="1BB5725A" w:rsid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5CF705A9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Shortlisting</w:t>
            </w:r>
            <w:r>
              <w:rPr>
                <w:rFonts w:ascii="Arial" w:hAnsi="Arial" w:cs="Arial"/>
                <w:szCs w:val="24"/>
              </w:rPr>
              <w:t>, pre-interview task and interview</w:t>
            </w:r>
          </w:p>
          <w:p w14:paraId="51BF00AA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E45C0" w:rsidRPr="005504F0" w14:paraId="0256CAB8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0D34E657" w14:textId="00F1EDC4" w:rsidR="001E45C0" w:rsidRPr="001E45C0" w:rsidRDefault="001E45C0" w:rsidP="00DB0372">
            <w:pPr>
              <w:numPr>
                <w:ilvl w:val="0"/>
                <w:numId w:val="15"/>
              </w:numPr>
              <w:tabs>
                <w:tab w:val="left" w:pos="747"/>
              </w:tabs>
              <w:ind w:left="747" w:hanging="425"/>
              <w:jc w:val="both"/>
              <w:rPr>
                <w:rFonts w:ascii="Arial" w:hAnsi="Arial" w:cs="Arial"/>
                <w:szCs w:val="24"/>
              </w:rPr>
            </w:pPr>
            <w:r w:rsidRPr="003F0646">
              <w:rPr>
                <w:rFonts w:ascii="Arial" w:hAnsi="Arial" w:cs="Arial"/>
                <w:szCs w:val="24"/>
              </w:rPr>
              <w:t>Experience</w:t>
            </w:r>
            <w:r>
              <w:rPr>
                <w:rFonts w:ascii="Arial" w:hAnsi="Arial" w:cs="Arial"/>
                <w:szCs w:val="24"/>
              </w:rPr>
              <w:t xml:space="preserve"> of contributing to development and improvement of data management policies and practices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41753DD2" w14:textId="3A5E9FE1" w:rsid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448526C0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Shortlisting</w:t>
            </w:r>
            <w:r>
              <w:rPr>
                <w:rFonts w:ascii="Arial" w:hAnsi="Arial" w:cs="Arial"/>
                <w:szCs w:val="24"/>
              </w:rPr>
              <w:t>, pre-interview task and interview</w:t>
            </w:r>
          </w:p>
          <w:p w14:paraId="49D16D31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E45C0" w:rsidRPr="005504F0" w14:paraId="34E4A678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5AA158ED" w14:textId="2E37B7A0" w:rsidR="001E45C0" w:rsidRPr="001E45C0" w:rsidRDefault="001E45C0" w:rsidP="00DB0372">
            <w:pPr>
              <w:numPr>
                <w:ilvl w:val="0"/>
                <w:numId w:val="15"/>
              </w:numPr>
              <w:tabs>
                <w:tab w:val="left" w:pos="747"/>
              </w:tabs>
              <w:ind w:left="747" w:hanging="425"/>
              <w:jc w:val="both"/>
              <w:rPr>
                <w:rFonts w:ascii="Arial" w:hAnsi="Arial" w:cs="Arial"/>
                <w:lang w:val="en-GB"/>
              </w:rPr>
            </w:pPr>
            <w:r w:rsidRPr="55FE6F10">
              <w:rPr>
                <w:rFonts w:ascii="Arial" w:hAnsi="Arial" w:cs="Arial"/>
                <w:lang w:val="en-GB"/>
              </w:rPr>
              <w:t>Experience in using database management systems and reporting tools such as (but not restricted to) Microsoft Dynamics CRM, SQL server, MySQL, Power BI, Excel, Salesforce etc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7ADD54A9" w14:textId="78CB0848" w:rsid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354CDED5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Shortlisting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  <w:p w14:paraId="1805E310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E45C0" w:rsidRPr="005504F0" w14:paraId="15FE65BF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509D43CD" w14:textId="3CD0688F" w:rsidR="001E45C0" w:rsidRDefault="001E45C0" w:rsidP="001E45C0">
            <w:pPr>
              <w:pStyle w:val="ListParagraph"/>
              <w:numPr>
                <w:ilvl w:val="0"/>
                <w:numId w:val="15"/>
              </w:numPr>
              <w:spacing w:before="0" w:after="0"/>
              <w:ind w:left="714" w:hanging="357"/>
              <w:jc w:val="both"/>
            </w:pPr>
            <w:r w:rsidRPr="55FE6F10">
              <w:t xml:space="preserve">Two years working in a data analysis/visualisation/quality role to include experience of: </w:t>
            </w:r>
          </w:p>
          <w:p w14:paraId="3C3EE378" w14:textId="77777777" w:rsidR="001E45C0" w:rsidRDefault="001E45C0" w:rsidP="00171AFB">
            <w:pPr>
              <w:pStyle w:val="ListParagraph"/>
              <w:numPr>
                <w:ilvl w:val="0"/>
                <w:numId w:val="1"/>
              </w:numPr>
              <w:spacing w:before="0" w:after="0"/>
              <w:ind w:left="1077" w:hanging="357"/>
            </w:pPr>
            <w:r>
              <w:t xml:space="preserve">data analysis techniques; </w:t>
            </w:r>
          </w:p>
          <w:p w14:paraId="53A93DD2" w14:textId="77777777" w:rsidR="001E45C0" w:rsidRDefault="001E45C0" w:rsidP="00171AFB">
            <w:pPr>
              <w:pStyle w:val="ListParagraph"/>
              <w:numPr>
                <w:ilvl w:val="0"/>
                <w:numId w:val="1"/>
              </w:numPr>
              <w:spacing w:before="0" w:after="0"/>
              <w:ind w:left="1077" w:hanging="357"/>
            </w:pPr>
            <w:r>
              <w:t xml:space="preserve">producing data visualisations and insights contributing to business goals; </w:t>
            </w:r>
          </w:p>
          <w:p w14:paraId="3AD07D25" w14:textId="158A8E61" w:rsidR="001E45C0" w:rsidRPr="001E45C0" w:rsidRDefault="001E45C0" w:rsidP="00171AFB">
            <w:pPr>
              <w:pStyle w:val="ListParagraph"/>
              <w:numPr>
                <w:ilvl w:val="0"/>
                <w:numId w:val="1"/>
              </w:numPr>
              <w:spacing w:before="0" w:after="0"/>
              <w:ind w:left="1077" w:hanging="357"/>
            </w:pPr>
            <w:r>
              <w:t>carrying out data quality control and validation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6139E8B6" w14:textId="77777777" w:rsidR="001E45C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sirable</w:t>
            </w:r>
          </w:p>
          <w:p w14:paraId="6B5DCCC8" w14:textId="77777777" w:rsid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610D5B1B" w14:textId="35BFDE4B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Shortlisting</w:t>
            </w:r>
            <w:r>
              <w:rPr>
                <w:rFonts w:ascii="Arial" w:hAnsi="Arial" w:cs="Arial"/>
                <w:szCs w:val="24"/>
              </w:rPr>
              <w:t>, pre-interview task and interview</w:t>
            </w:r>
          </w:p>
          <w:p w14:paraId="0885F46B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E45C0" w:rsidRPr="005504F0" w14:paraId="48A0877C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10E4159E" w14:textId="412A25B2" w:rsidR="001E45C0" w:rsidRPr="001E45C0" w:rsidRDefault="001E45C0" w:rsidP="00DB0372">
            <w:pPr>
              <w:numPr>
                <w:ilvl w:val="0"/>
                <w:numId w:val="15"/>
              </w:numPr>
              <w:tabs>
                <w:tab w:val="left" w:pos="464"/>
              </w:tabs>
              <w:jc w:val="both"/>
              <w:rPr>
                <w:rFonts w:ascii="Arial" w:hAnsi="Arial" w:cs="Arial"/>
                <w:lang w:val="en-GB"/>
              </w:rPr>
            </w:pPr>
            <w:r w:rsidRPr="55FE6F10">
              <w:rPr>
                <w:rFonts w:ascii="Arial" w:hAnsi="Arial" w:cs="Arial"/>
                <w:lang w:val="en-GB"/>
              </w:rPr>
              <w:t xml:space="preserve">Degree level qualification (or equivalent) in a relevant discipline such as Business Information Systems, Computer Science, Economics, Information Management, Mathematics, Statistics.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05A17958" w14:textId="77777777" w:rsidR="001E45C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sirable</w:t>
            </w:r>
          </w:p>
          <w:p w14:paraId="191E04CD" w14:textId="77777777" w:rsid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586D10D2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Shortlisting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  <w:p w14:paraId="2FAADB01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E45C0" w:rsidRPr="005504F0" w14:paraId="38A4904F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513754E8" w14:textId="08CC7E04" w:rsidR="001E45C0" w:rsidRPr="001E45C0" w:rsidRDefault="001E45C0" w:rsidP="00DB0372">
            <w:pPr>
              <w:numPr>
                <w:ilvl w:val="0"/>
                <w:numId w:val="15"/>
              </w:numPr>
              <w:tabs>
                <w:tab w:val="left" w:pos="464"/>
              </w:tabs>
              <w:jc w:val="both"/>
              <w:rPr>
                <w:rFonts w:ascii="Arial" w:hAnsi="Arial" w:cs="Arial"/>
              </w:rPr>
            </w:pPr>
            <w:r w:rsidRPr="55FE6F10">
              <w:rPr>
                <w:rFonts w:ascii="Arial" w:hAnsi="Arial" w:cs="Arial"/>
              </w:rPr>
              <w:t>Experience of retrieving and manipulating data through APIs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1EB8D5AD" w14:textId="77777777" w:rsidR="001E45C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sirable</w:t>
            </w:r>
          </w:p>
          <w:p w14:paraId="52C1262A" w14:textId="77777777" w:rsid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6B2B2559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Shortlisting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  <w:p w14:paraId="56E209F3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904F0" w:rsidRPr="005504F0" w14:paraId="5691D840" w14:textId="77777777" w:rsidTr="001E45C0">
        <w:tc>
          <w:tcPr>
            <w:tcW w:w="623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0BC5A7B" w14:textId="7E400FD4" w:rsidR="000F7C89" w:rsidRPr="005504F0" w:rsidRDefault="55FE6F10" w:rsidP="55FE6F10">
            <w:pPr>
              <w:numPr>
                <w:ilvl w:val="0"/>
                <w:numId w:val="15"/>
              </w:numPr>
              <w:tabs>
                <w:tab w:val="left" w:pos="464"/>
              </w:tabs>
              <w:jc w:val="both"/>
              <w:rPr>
                <w:rFonts w:ascii="Arial" w:hAnsi="Arial" w:cs="Arial"/>
              </w:rPr>
            </w:pPr>
            <w:r w:rsidRPr="55FE6F10">
              <w:rPr>
                <w:rFonts w:ascii="Arial" w:hAnsi="Arial" w:cs="Arial"/>
              </w:rPr>
              <w:t>Experience of using programming languages: R, Python, SAS, SQL etc.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259B19B" w14:textId="74577F28" w:rsidR="001904F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sirable</w:t>
            </w:r>
          </w:p>
        </w:tc>
        <w:tc>
          <w:tcPr>
            <w:tcW w:w="297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77B7704" w14:textId="33720C08" w:rsidR="001904F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Shortlisting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="001E45C0" w:rsidRPr="005504F0" w14:paraId="7251E355" w14:textId="77777777" w:rsidTr="001E45C0">
        <w:tc>
          <w:tcPr>
            <w:tcW w:w="6238" w:type="dxa"/>
            <w:tcBorders>
              <w:bottom w:val="nil"/>
            </w:tcBorders>
            <w:shd w:val="clear" w:color="auto" w:fill="auto"/>
          </w:tcPr>
          <w:p w14:paraId="28C18FC5" w14:textId="1000E692" w:rsidR="001E45C0" w:rsidRPr="005504F0" w:rsidRDefault="001E45C0" w:rsidP="001E45C0">
            <w:pPr>
              <w:jc w:val="both"/>
              <w:rPr>
                <w:rFonts w:ascii="Arial" w:hAnsi="Arial" w:cs="Arial"/>
                <w:b/>
                <w:szCs w:val="24"/>
              </w:rPr>
            </w:pPr>
            <w:r w:rsidRPr="005504F0">
              <w:rPr>
                <w:rFonts w:ascii="Arial" w:hAnsi="Arial" w:cs="Arial"/>
                <w:b/>
                <w:szCs w:val="24"/>
              </w:rPr>
              <w:lastRenderedPageBreak/>
              <w:t>Skills and competencie</w:t>
            </w:r>
            <w:r>
              <w:rPr>
                <w:rFonts w:ascii="Arial" w:hAnsi="Arial" w:cs="Arial"/>
                <w:b/>
                <w:szCs w:val="24"/>
              </w:rPr>
              <w:t>s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auto"/>
          </w:tcPr>
          <w:p w14:paraId="24B54585" w14:textId="77777777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bottom w:val="nil"/>
            </w:tcBorders>
            <w:shd w:val="clear" w:color="auto" w:fill="auto"/>
          </w:tcPr>
          <w:p w14:paraId="5938C7B2" w14:textId="77777777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1E45C0" w:rsidRPr="005504F0" w14:paraId="063CBC03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40C2C54B" w14:textId="18994A71" w:rsidR="001E45C0" w:rsidRPr="001E45C0" w:rsidRDefault="001E45C0" w:rsidP="00DB0372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Good numerical and analytical skills.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28A88F1B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Essential</w:t>
            </w:r>
          </w:p>
          <w:p w14:paraId="0B17A6D1" w14:textId="77777777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256747DD" w14:textId="4BC97D42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-interview task and i</w:t>
            </w:r>
            <w:r w:rsidRPr="005504F0">
              <w:rPr>
                <w:rFonts w:ascii="Arial" w:hAnsi="Arial" w:cs="Arial"/>
                <w:szCs w:val="24"/>
              </w:rPr>
              <w:t>nterview</w:t>
            </w:r>
          </w:p>
        </w:tc>
      </w:tr>
      <w:tr w:rsidR="001E45C0" w:rsidRPr="005504F0" w14:paraId="5CEB9FF7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497CF5EB" w14:textId="0FBF4ABC" w:rsidR="001E45C0" w:rsidRPr="001E45C0" w:rsidRDefault="001E45C0" w:rsidP="00DB0372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  <w:szCs w:val="24"/>
              </w:rPr>
            </w:pPr>
            <w:r w:rsidRPr="00D45246">
              <w:rPr>
                <w:rFonts w:ascii="Arial" w:hAnsi="Arial" w:cs="Arial"/>
                <w:szCs w:val="24"/>
              </w:rPr>
              <w:t xml:space="preserve">Good organisational skills to include the ability to </w:t>
            </w:r>
            <w:r>
              <w:rPr>
                <w:rFonts w:ascii="Arial" w:hAnsi="Arial" w:cs="Arial"/>
                <w:szCs w:val="24"/>
              </w:rPr>
              <w:t>manage</w:t>
            </w:r>
            <w:r w:rsidRPr="00D45246">
              <w:rPr>
                <w:rFonts w:ascii="Arial" w:hAnsi="Arial" w:cs="Arial"/>
                <w:szCs w:val="24"/>
              </w:rPr>
              <w:t xml:space="preserve"> workload to achieve agreed targets</w:t>
            </w:r>
            <w:r>
              <w:rPr>
                <w:rFonts w:ascii="Arial" w:hAnsi="Arial" w:cs="Arial"/>
                <w:szCs w:val="24"/>
              </w:rPr>
              <w:t>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6586D5F3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Essential</w:t>
            </w:r>
          </w:p>
          <w:p w14:paraId="59F31CB3" w14:textId="77777777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0A0C52EE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</w:t>
            </w:r>
            <w:r w:rsidRPr="005504F0">
              <w:rPr>
                <w:rFonts w:ascii="Arial" w:hAnsi="Arial" w:cs="Arial"/>
                <w:szCs w:val="24"/>
              </w:rPr>
              <w:t>nterview</w:t>
            </w:r>
          </w:p>
          <w:p w14:paraId="5EA0E12F" w14:textId="77777777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1E45C0" w:rsidRPr="005504F0" w14:paraId="2A7D54C2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780CE66E" w14:textId="16BABFF6" w:rsidR="001E45C0" w:rsidRPr="001E45C0" w:rsidRDefault="001E45C0" w:rsidP="00DB0372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  <w:szCs w:val="24"/>
              </w:rPr>
            </w:pPr>
            <w:r w:rsidRPr="00D45246">
              <w:rPr>
                <w:rFonts w:ascii="Arial" w:hAnsi="Arial" w:cs="Arial"/>
                <w:szCs w:val="24"/>
              </w:rPr>
              <w:t xml:space="preserve">Excellent </w:t>
            </w:r>
            <w:r>
              <w:rPr>
                <w:rFonts w:ascii="Arial" w:hAnsi="Arial" w:cs="Arial"/>
                <w:szCs w:val="24"/>
              </w:rPr>
              <w:t xml:space="preserve">oral and written </w:t>
            </w:r>
            <w:r w:rsidRPr="00D45246">
              <w:rPr>
                <w:rFonts w:ascii="Arial" w:hAnsi="Arial" w:cs="Arial"/>
                <w:szCs w:val="24"/>
              </w:rPr>
              <w:t xml:space="preserve">communication skills and the ability to adjust the style and content </w:t>
            </w:r>
            <w:r>
              <w:rPr>
                <w:rFonts w:ascii="Arial" w:hAnsi="Arial" w:cs="Arial"/>
                <w:szCs w:val="24"/>
              </w:rPr>
              <w:t xml:space="preserve">to need, </w:t>
            </w:r>
            <w:r w:rsidRPr="00D45246">
              <w:rPr>
                <w:rFonts w:ascii="Arial" w:hAnsi="Arial" w:cs="Arial"/>
                <w:szCs w:val="24"/>
              </w:rPr>
              <w:t>for example</w:t>
            </w:r>
            <w:r>
              <w:rPr>
                <w:rFonts w:ascii="Arial" w:hAnsi="Arial" w:cs="Arial"/>
                <w:szCs w:val="24"/>
              </w:rPr>
              <w:t>,</w:t>
            </w:r>
            <w:r w:rsidRPr="00D45246">
              <w:rPr>
                <w:rFonts w:ascii="Arial" w:hAnsi="Arial" w:cs="Arial"/>
                <w:szCs w:val="24"/>
              </w:rPr>
              <w:t xml:space="preserve"> N</w:t>
            </w:r>
            <w:r>
              <w:rPr>
                <w:rFonts w:ascii="Arial" w:hAnsi="Arial" w:cs="Arial"/>
                <w:szCs w:val="24"/>
              </w:rPr>
              <w:t>ICVA websites and publications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00CAAEA3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Essential</w:t>
            </w:r>
          </w:p>
          <w:p w14:paraId="21F1104F" w14:textId="77777777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546ACC7D" w14:textId="77777777" w:rsidR="001E45C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pplication form content, pre-interview task and i</w:t>
            </w:r>
            <w:r w:rsidRPr="005504F0">
              <w:rPr>
                <w:rFonts w:ascii="Arial" w:hAnsi="Arial" w:cs="Arial"/>
                <w:szCs w:val="24"/>
              </w:rPr>
              <w:t>nterview</w:t>
            </w:r>
          </w:p>
          <w:p w14:paraId="380B7467" w14:textId="77777777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1E45C0" w:rsidRPr="005504F0" w14:paraId="7312402A" w14:textId="77777777" w:rsidTr="001E45C0">
        <w:tc>
          <w:tcPr>
            <w:tcW w:w="623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3358EA9" w14:textId="16A6DBF7" w:rsidR="001E45C0" w:rsidRPr="001E45C0" w:rsidRDefault="001E45C0" w:rsidP="00DB0372">
            <w:pPr>
              <w:numPr>
                <w:ilvl w:val="0"/>
                <w:numId w:val="16"/>
              </w:numPr>
              <w:tabs>
                <w:tab w:val="left" w:pos="-2250"/>
              </w:tabs>
              <w:jc w:val="both"/>
              <w:rPr>
                <w:rFonts w:ascii="Arial" w:hAnsi="Arial" w:cs="Arial"/>
                <w:szCs w:val="24"/>
              </w:rPr>
            </w:pPr>
            <w:r w:rsidRPr="00D45246">
              <w:rPr>
                <w:rFonts w:ascii="Arial" w:hAnsi="Arial" w:cs="Arial"/>
                <w:szCs w:val="24"/>
              </w:rPr>
              <w:t>Ability to build good working relatio</w:t>
            </w:r>
            <w:r>
              <w:rPr>
                <w:rFonts w:ascii="Arial" w:hAnsi="Arial" w:cs="Arial"/>
                <w:szCs w:val="24"/>
              </w:rPr>
              <w:t xml:space="preserve">nships with individuals and </w:t>
            </w:r>
            <w:r w:rsidRPr="00D45246">
              <w:rPr>
                <w:rFonts w:ascii="Arial" w:hAnsi="Arial" w:cs="Arial"/>
                <w:szCs w:val="24"/>
              </w:rPr>
              <w:t>organisations and to work effectively as a team member.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A9A5125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Essential</w:t>
            </w:r>
          </w:p>
          <w:p w14:paraId="78AEBE5C" w14:textId="77777777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95D5ED8" w14:textId="77777777" w:rsidR="001E45C0" w:rsidRPr="005504F0" w:rsidRDefault="001E45C0" w:rsidP="001E45C0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nterview</w:t>
            </w:r>
          </w:p>
          <w:p w14:paraId="62C9CEE0" w14:textId="77777777" w:rsidR="001E45C0" w:rsidRPr="005504F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1E45C0" w:rsidRPr="005504F0" w14:paraId="4F69111D" w14:textId="77777777" w:rsidTr="001E45C0">
        <w:tc>
          <w:tcPr>
            <w:tcW w:w="6238" w:type="dxa"/>
            <w:tcBorders>
              <w:bottom w:val="nil"/>
            </w:tcBorders>
            <w:shd w:val="clear" w:color="auto" w:fill="auto"/>
          </w:tcPr>
          <w:p w14:paraId="271F83E2" w14:textId="37B80A19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</w:rPr>
            </w:pPr>
            <w:r w:rsidRPr="005504F0">
              <w:rPr>
                <w:rFonts w:ascii="Arial" w:hAnsi="Arial" w:cs="Arial"/>
                <w:b/>
                <w:szCs w:val="24"/>
              </w:rPr>
              <w:t>Interest and knowledge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auto"/>
          </w:tcPr>
          <w:p w14:paraId="7F133383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  <w:tc>
          <w:tcPr>
            <w:tcW w:w="2976" w:type="dxa"/>
            <w:tcBorders>
              <w:bottom w:val="nil"/>
            </w:tcBorders>
            <w:shd w:val="clear" w:color="auto" w:fill="auto"/>
          </w:tcPr>
          <w:p w14:paraId="1EAC348F" w14:textId="77777777" w:rsidR="001E45C0" w:rsidRPr="005504F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E45C0" w:rsidRPr="005504F0" w14:paraId="306A60CB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41032295" w14:textId="0F355FF1" w:rsidR="001E45C0" w:rsidRPr="001E45C0" w:rsidRDefault="001E45C0" w:rsidP="00DB0372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szCs w:val="24"/>
              </w:rPr>
            </w:pPr>
            <w:r w:rsidRPr="004F054F">
              <w:rPr>
                <w:rFonts w:ascii="Arial" w:hAnsi="Arial"/>
                <w:szCs w:val="24"/>
                <w:lang w:val="en-GB"/>
              </w:rPr>
              <w:t>An interest and understanding of the voluntary and community sector in Northern Ireland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30528259" w14:textId="31439F75" w:rsidR="001E45C0" w:rsidRP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 xml:space="preserve">Essential 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685F7077" w14:textId="0888C75A" w:rsidR="001E45C0" w:rsidRPr="001E45C0" w:rsidRDefault="00660D7C" w:rsidP="00DB0372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nterview</w:t>
            </w:r>
          </w:p>
        </w:tc>
      </w:tr>
      <w:tr w:rsidR="001E45C0" w:rsidRPr="005504F0" w14:paraId="0F5EC6B4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36275BAB" w14:textId="02E192AE" w:rsidR="001E45C0" w:rsidRPr="001E45C0" w:rsidRDefault="001E45C0" w:rsidP="00DB0372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Knowledge of data cleansing and data enrichment techniques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1EF476AE" w14:textId="23A89934" w:rsidR="001E45C0" w:rsidRP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 xml:space="preserve">Essential 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2379B699" w14:textId="160A2AD2" w:rsidR="001E45C0" w:rsidRP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 and interview</w:t>
            </w:r>
          </w:p>
        </w:tc>
      </w:tr>
      <w:tr w:rsidR="001E45C0" w:rsidRPr="005504F0" w14:paraId="11CA119D" w14:textId="77777777" w:rsidTr="001E45C0">
        <w:tc>
          <w:tcPr>
            <w:tcW w:w="623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2ED2FF1" w14:textId="7D442EEA" w:rsidR="001E45C0" w:rsidRPr="001E45C0" w:rsidRDefault="001E45C0" w:rsidP="00DB0372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n understanding of data protection and security issues.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054F2F0" w14:textId="2C3FB8FD" w:rsidR="001E45C0" w:rsidRP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 xml:space="preserve">Essential </w:t>
            </w:r>
          </w:p>
        </w:tc>
        <w:tc>
          <w:tcPr>
            <w:tcW w:w="297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5F8B87A" w14:textId="2002F362" w:rsidR="001E45C0" w:rsidRP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 and interview</w:t>
            </w:r>
          </w:p>
        </w:tc>
      </w:tr>
      <w:tr w:rsidR="001E45C0" w:rsidRPr="005504F0" w14:paraId="1C8130B4" w14:textId="77777777" w:rsidTr="001E45C0">
        <w:tc>
          <w:tcPr>
            <w:tcW w:w="6238" w:type="dxa"/>
            <w:tcBorders>
              <w:bottom w:val="nil"/>
            </w:tcBorders>
            <w:shd w:val="clear" w:color="auto" w:fill="auto"/>
          </w:tcPr>
          <w:p w14:paraId="7644B392" w14:textId="2A6828A4" w:rsidR="001E45C0" w:rsidRDefault="001E45C0" w:rsidP="00DB0372">
            <w:pPr>
              <w:jc w:val="both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Other requirements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auto"/>
          </w:tcPr>
          <w:p w14:paraId="44A9DC67" w14:textId="77777777" w:rsidR="001E45C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  <w:tc>
          <w:tcPr>
            <w:tcW w:w="2976" w:type="dxa"/>
            <w:tcBorders>
              <w:bottom w:val="nil"/>
            </w:tcBorders>
            <w:shd w:val="clear" w:color="auto" w:fill="auto"/>
          </w:tcPr>
          <w:p w14:paraId="437938B4" w14:textId="77777777" w:rsidR="001E45C0" w:rsidRDefault="001E45C0" w:rsidP="00DB0372">
            <w:pPr>
              <w:jc w:val="both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1E45C0" w:rsidRPr="005504F0" w14:paraId="73716910" w14:textId="77777777" w:rsidTr="001E45C0"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2AF3A0E7" w14:textId="42D85496" w:rsidR="00BD7570" w:rsidRDefault="001E45C0" w:rsidP="00BD7570">
            <w:pPr>
              <w:pStyle w:val="ListParagraph"/>
              <w:numPr>
                <w:ilvl w:val="0"/>
                <w:numId w:val="40"/>
              </w:numPr>
              <w:spacing w:before="0" w:after="0"/>
              <w:ind w:left="714" w:hanging="357"/>
              <w:jc w:val="both"/>
            </w:pPr>
            <w:r>
              <w:t>Ability to work within the mission, vision and values of NICVA.</w:t>
            </w:r>
            <w:r w:rsidR="00BD7570">
              <w:t xml:space="preserve"> </w:t>
            </w:r>
          </w:p>
          <w:p w14:paraId="0031C7B4" w14:textId="77777777" w:rsidR="00BD7570" w:rsidRDefault="00BD7570" w:rsidP="00BD7570">
            <w:pPr>
              <w:pStyle w:val="ListParagraph"/>
              <w:numPr>
                <w:ilvl w:val="0"/>
                <w:numId w:val="0"/>
              </w:numPr>
              <w:spacing w:before="0" w:after="0"/>
              <w:ind w:left="714"/>
              <w:jc w:val="both"/>
            </w:pPr>
          </w:p>
          <w:p w14:paraId="55A06C2E" w14:textId="2FA8D841" w:rsidR="001E45C0" w:rsidRPr="001E45C0" w:rsidRDefault="00BD7570" w:rsidP="00BD7570">
            <w:pPr>
              <w:pStyle w:val="ListParagraph"/>
              <w:numPr>
                <w:ilvl w:val="0"/>
                <w:numId w:val="40"/>
              </w:numPr>
              <w:spacing w:before="0" w:after="0"/>
              <w:ind w:left="714" w:hanging="357"/>
              <w:jc w:val="both"/>
            </w:pPr>
            <w:r>
              <w:t>Committed to NICVA’s Equal Opportunities Policy.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7D5280F5" w14:textId="77777777" w:rsidR="001E45C0" w:rsidRDefault="001E45C0" w:rsidP="00BD7570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Essential</w:t>
            </w:r>
          </w:p>
          <w:p w14:paraId="28A95FA1" w14:textId="77777777" w:rsidR="00BD7570" w:rsidRDefault="00BD7570" w:rsidP="00BD7570">
            <w:pPr>
              <w:jc w:val="both"/>
              <w:rPr>
                <w:rFonts w:ascii="Arial" w:hAnsi="Arial" w:cs="Arial"/>
                <w:szCs w:val="24"/>
              </w:rPr>
            </w:pPr>
          </w:p>
          <w:p w14:paraId="4895ACCE" w14:textId="77777777" w:rsidR="00BD7570" w:rsidRDefault="00BD7570" w:rsidP="00BD7570">
            <w:pPr>
              <w:jc w:val="both"/>
              <w:rPr>
                <w:rFonts w:ascii="Arial" w:hAnsi="Arial" w:cs="Arial"/>
                <w:szCs w:val="24"/>
              </w:rPr>
            </w:pPr>
          </w:p>
          <w:p w14:paraId="0662F77B" w14:textId="41991103" w:rsidR="00BD7570" w:rsidRPr="001E45C0" w:rsidRDefault="00BD7570" w:rsidP="00BD7570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Essential 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1A504DE7" w14:textId="10C6E344" w:rsid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  <w:r w:rsidRPr="005504F0">
              <w:rPr>
                <w:rFonts w:ascii="Arial" w:hAnsi="Arial" w:cs="Arial"/>
                <w:szCs w:val="24"/>
              </w:rPr>
              <w:t>Interview</w:t>
            </w:r>
          </w:p>
          <w:p w14:paraId="390954E3" w14:textId="360A5E9D" w:rsidR="00BD7570" w:rsidRDefault="00BD7570" w:rsidP="00DB0372">
            <w:pPr>
              <w:jc w:val="both"/>
              <w:rPr>
                <w:rFonts w:ascii="Arial" w:hAnsi="Arial" w:cs="Arial"/>
                <w:szCs w:val="24"/>
              </w:rPr>
            </w:pPr>
          </w:p>
          <w:p w14:paraId="46DC8A65" w14:textId="15B62AF9" w:rsidR="00BD7570" w:rsidRDefault="00BD7570" w:rsidP="00DB0372">
            <w:pPr>
              <w:jc w:val="both"/>
              <w:rPr>
                <w:rFonts w:ascii="Arial" w:hAnsi="Arial" w:cs="Arial"/>
                <w:szCs w:val="24"/>
              </w:rPr>
            </w:pPr>
          </w:p>
          <w:p w14:paraId="1DBCEA33" w14:textId="7EFC49D1" w:rsidR="00BD7570" w:rsidRPr="001E45C0" w:rsidRDefault="00BD7570" w:rsidP="00BD7570">
            <w:pPr>
              <w:jc w:val="both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</w:t>
            </w:r>
          </w:p>
        </w:tc>
      </w:tr>
      <w:tr w:rsidR="001E45C0" w:rsidRPr="005504F0" w14:paraId="249F7E61" w14:textId="77777777" w:rsidTr="00BD7570">
        <w:trPr>
          <w:trHeight w:val="492"/>
        </w:trPr>
        <w:tc>
          <w:tcPr>
            <w:tcW w:w="6238" w:type="dxa"/>
            <w:tcBorders>
              <w:top w:val="nil"/>
              <w:bottom w:val="nil"/>
            </w:tcBorders>
            <w:shd w:val="clear" w:color="auto" w:fill="auto"/>
          </w:tcPr>
          <w:p w14:paraId="0974982D" w14:textId="649C7209" w:rsidR="001E45C0" w:rsidRPr="001E45C0" w:rsidRDefault="001E45C0" w:rsidP="00BD7570">
            <w:pPr>
              <w:ind w:left="720"/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14:paraId="58FE997D" w14:textId="60CFBE86" w:rsidR="001E45C0" w:rsidRP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auto"/>
          </w:tcPr>
          <w:p w14:paraId="3A533185" w14:textId="02650F19" w:rsidR="001E45C0" w:rsidRP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1E45C0" w:rsidRPr="005504F0" w14:paraId="2F47A26D" w14:textId="77777777" w:rsidTr="00BD7570">
        <w:trPr>
          <w:trHeight w:val="25"/>
        </w:trPr>
        <w:tc>
          <w:tcPr>
            <w:tcW w:w="6238" w:type="dxa"/>
            <w:tcBorders>
              <w:top w:val="nil"/>
            </w:tcBorders>
            <w:shd w:val="clear" w:color="auto" w:fill="auto"/>
          </w:tcPr>
          <w:p w14:paraId="5C63D53F" w14:textId="1DCE9162" w:rsidR="001E45C0" w:rsidRPr="001E45C0" w:rsidRDefault="001E45C0" w:rsidP="00BD7570">
            <w:pPr>
              <w:ind w:left="720"/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1418" w:type="dxa"/>
            <w:tcBorders>
              <w:top w:val="nil"/>
            </w:tcBorders>
            <w:shd w:val="clear" w:color="auto" w:fill="auto"/>
          </w:tcPr>
          <w:p w14:paraId="7CF8CC51" w14:textId="16CBA6E6" w:rsidR="001E45C0" w:rsidRP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2976" w:type="dxa"/>
            <w:tcBorders>
              <w:top w:val="nil"/>
            </w:tcBorders>
            <w:shd w:val="clear" w:color="auto" w:fill="auto"/>
          </w:tcPr>
          <w:p w14:paraId="6FC337FC" w14:textId="0507C98C" w:rsidR="001E45C0" w:rsidRPr="001E45C0" w:rsidRDefault="001E45C0" w:rsidP="00DB0372">
            <w:pPr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65403AB0" w14:textId="77777777" w:rsidR="005504F0" w:rsidRPr="00286C1E" w:rsidRDefault="005504F0" w:rsidP="00DB0372">
      <w:pPr>
        <w:jc w:val="both"/>
        <w:rPr>
          <w:rFonts w:ascii="Arial" w:hAnsi="Arial" w:cs="Arial"/>
          <w:szCs w:val="24"/>
        </w:rPr>
      </w:pPr>
    </w:p>
    <w:sectPr w:rsidR="005504F0" w:rsidRPr="00286C1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306" w:right="179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B6996" w14:textId="77777777" w:rsidR="00B15E09" w:rsidRDefault="00B15E09">
      <w:r>
        <w:separator/>
      </w:r>
    </w:p>
    <w:p w14:paraId="495E8039" w14:textId="77777777" w:rsidR="00B15E09" w:rsidRDefault="00B15E09"/>
    <w:p w14:paraId="4969F7A7" w14:textId="77777777" w:rsidR="00B15E09" w:rsidRDefault="00B15E09"/>
  </w:endnote>
  <w:endnote w:type="continuationSeparator" w:id="0">
    <w:p w14:paraId="404BD4EA" w14:textId="77777777" w:rsidR="00B15E09" w:rsidRDefault="00B15E09">
      <w:r>
        <w:continuationSeparator/>
      </w:r>
    </w:p>
    <w:p w14:paraId="3833F60B" w14:textId="77777777" w:rsidR="00B15E09" w:rsidRDefault="00B15E09"/>
    <w:p w14:paraId="3C72CB8E" w14:textId="77777777" w:rsidR="00B15E09" w:rsidRDefault="00B15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EA0BC" w14:textId="77777777" w:rsidR="00F76C07" w:rsidRDefault="00F76C0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D99120E" w14:textId="77777777" w:rsidR="00F76C07" w:rsidRDefault="00F76C07">
    <w:pPr>
      <w:pStyle w:val="Footer"/>
    </w:pPr>
  </w:p>
  <w:p w14:paraId="0456810D" w14:textId="77777777" w:rsidR="00F76C07" w:rsidRDefault="00F76C07"/>
  <w:p w14:paraId="05A17AA9" w14:textId="77777777" w:rsidR="00F76C07" w:rsidRDefault="00F76C07" w:rsidP="00A97E4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30F62" w14:textId="77777777" w:rsidR="00F76C07" w:rsidRPr="00E64BD0" w:rsidRDefault="00F76C07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 w:rsidRPr="00E64BD0">
      <w:rPr>
        <w:rStyle w:val="PageNumber"/>
        <w:rFonts w:ascii="Arial" w:hAnsi="Arial" w:cs="Arial"/>
      </w:rPr>
      <w:fldChar w:fldCharType="begin"/>
    </w:r>
    <w:r w:rsidRPr="00E64BD0">
      <w:rPr>
        <w:rStyle w:val="PageNumber"/>
        <w:rFonts w:ascii="Arial" w:hAnsi="Arial" w:cs="Arial"/>
      </w:rPr>
      <w:instrText xml:space="preserve">PAGE  </w:instrText>
    </w:r>
    <w:r w:rsidRPr="00E64BD0">
      <w:rPr>
        <w:rStyle w:val="PageNumber"/>
        <w:rFonts w:ascii="Arial" w:hAnsi="Arial" w:cs="Arial"/>
      </w:rPr>
      <w:fldChar w:fldCharType="separate"/>
    </w:r>
    <w:r w:rsidR="00B50186">
      <w:rPr>
        <w:rStyle w:val="PageNumber"/>
        <w:rFonts w:ascii="Arial" w:hAnsi="Arial" w:cs="Arial"/>
        <w:noProof/>
      </w:rPr>
      <w:t>6</w:t>
    </w:r>
    <w:r w:rsidRPr="00E64BD0">
      <w:rPr>
        <w:rStyle w:val="PageNumber"/>
        <w:rFonts w:ascii="Arial" w:hAnsi="Arial" w:cs="Arial"/>
      </w:rPr>
      <w:fldChar w:fldCharType="end"/>
    </w:r>
  </w:p>
  <w:p w14:paraId="2FE1EC7B" w14:textId="77777777" w:rsidR="00F76C07" w:rsidRDefault="00F76C07">
    <w:pPr>
      <w:pStyle w:val="Footer"/>
    </w:pPr>
  </w:p>
  <w:p w14:paraId="093A0846" w14:textId="77777777" w:rsidR="00F76C07" w:rsidRDefault="00F76C07"/>
  <w:p w14:paraId="125C13E3" w14:textId="77777777" w:rsidR="00F76C07" w:rsidRDefault="00F76C07" w:rsidP="00A97E4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33DCD" w14:textId="77777777" w:rsidR="003119B8" w:rsidRDefault="00311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62FFD" w14:textId="77777777" w:rsidR="00B15E09" w:rsidRDefault="00B15E09">
      <w:r>
        <w:separator/>
      </w:r>
    </w:p>
    <w:p w14:paraId="7EFBDDF0" w14:textId="77777777" w:rsidR="00B15E09" w:rsidRDefault="00B15E09"/>
    <w:p w14:paraId="1F7E4902" w14:textId="77777777" w:rsidR="00B15E09" w:rsidRDefault="00B15E09"/>
  </w:footnote>
  <w:footnote w:type="continuationSeparator" w:id="0">
    <w:p w14:paraId="4DC2408E" w14:textId="77777777" w:rsidR="00B15E09" w:rsidRDefault="00B15E09">
      <w:r>
        <w:continuationSeparator/>
      </w:r>
    </w:p>
    <w:p w14:paraId="303378A7" w14:textId="77777777" w:rsidR="00B15E09" w:rsidRDefault="00B15E09"/>
    <w:p w14:paraId="41A87C2E" w14:textId="77777777" w:rsidR="00B15E09" w:rsidRDefault="00B15E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FF33EC" w14:textId="77777777" w:rsidR="003119B8" w:rsidRDefault="003119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2BFA1" w14:textId="5A267A37" w:rsidR="00F76C07" w:rsidRDefault="006146C0" w:rsidP="003A2121">
    <w:pPr>
      <w:pStyle w:val="Header"/>
      <w:jc w:val="right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FADFAB2" wp14:editId="079E2CB9">
          <wp:simplePos x="0" y="0"/>
          <wp:positionH relativeFrom="column">
            <wp:posOffset>4973955</wp:posOffset>
          </wp:positionH>
          <wp:positionV relativeFrom="paragraph">
            <wp:posOffset>-139700</wp:posOffset>
          </wp:positionV>
          <wp:extent cx="1396365" cy="586740"/>
          <wp:effectExtent l="0" t="0" r="0" b="0"/>
          <wp:wrapThrough wrapText="bothSides">
            <wp:wrapPolygon edited="0">
              <wp:start x="0" y="0"/>
              <wp:lineTo x="0" y="21039"/>
              <wp:lineTo x="21217" y="21039"/>
              <wp:lineTo x="21217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6365" cy="586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6C07">
      <w:tab/>
      <w:t xml:space="preserve">                                                                                       </w:t>
    </w:r>
    <w:r w:rsidR="00F76C07">
      <w:tab/>
    </w:r>
    <w:r w:rsidR="00F76C07">
      <w:tab/>
    </w:r>
  </w:p>
  <w:p w14:paraId="1ACE81AC" w14:textId="77777777" w:rsidR="00F76C07" w:rsidRDefault="00F76C07"/>
  <w:p w14:paraId="7F515276" w14:textId="77777777" w:rsidR="00F76C07" w:rsidRDefault="00F76C07" w:rsidP="00A97E4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F3A1E" w14:textId="77777777" w:rsidR="003119B8" w:rsidRDefault="003119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05D95"/>
    <w:multiLevelType w:val="hybridMultilevel"/>
    <w:tmpl w:val="2B6EA8C0"/>
    <w:lvl w:ilvl="0" w:tplc="FFFFFFFF">
      <w:start w:val="1"/>
      <w:numFmt w:val="decimal"/>
      <w:pStyle w:val="ListParagraph"/>
      <w:lvlText w:val="%1"/>
      <w:lvlJc w:val="left"/>
      <w:pPr>
        <w:ind w:left="720" w:hanging="720"/>
      </w:p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8573B7"/>
    <w:multiLevelType w:val="hybridMultilevel"/>
    <w:tmpl w:val="27729FAA"/>
    <w:lvl w:ilvl="0" w:tplc="C9BA819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714466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9AE7C9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B1A682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D2EBCA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9DE718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56BFF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1E7A9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E4E20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276729"/>
    <w:multiLevelType w:val="hybridMultilevel"/>
    <w:tmpl w:val="4BB2605C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E0EF9"/>
    <w:multiLevelType w:val="singleLevel"/>
    <w:tmpl w:val="7ED8A6A6"/>
    <w:lvl w:ilvl="0">
      <w:start w:val="1"/>
      <w:numFmt w:val="decimal"/>
      <w:pStyle w:val="Heading3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146C2B98"/>
    <w:multiLevelType w:val="hybridMultilevel"/>
    <w:tmpl w:val="4BB2605C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01C0A"/>
    <w:multiLevelType w:val="hybridMultilevel"/>
    <w:tmpl w:val="DC147310"/>
    <w:lvl w:ilvl="0" w:tplc="B7FE3C46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767"/>
    <w:multiLevelType w:val="hybridMultilevel"/>
    <w:tmpl w:val="D9C6156C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4F1F16"/>
    <w:multiLevelType w:val="hybridMultilevel"/>
    <w:tmpl w:val="983015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B23FDA"/>
    <w:multiLevelType w:val="hybridMultilevel"/>
    <w:tmpl w:val="12B05B2A"/>
    <w:lvl w:ilvl="0" w:tplc="32AC5338">
      <w:start w:val="1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AD1845"/>
    <w:multiLevelType w:val="hybridMultilevel"/>
    <w:tmpl w:val="6BAE613C"/>
    <w:lvl w:ilvl="0" w:tplc="32AC5338">
      <w:start w:val="1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1F253E"/>
    <w:multiLevelType w:val="hybridMultilevel"/>
    <w:tmpl w:val="F9ACE73C"/>
    <w:lvl w:ilvl="0" w:tplc="32AC5338">
      <w:start w:val="1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30F47"/>
    <w:multiLevelType w:val="hybridMultilevel"/>
    <w:tmpl w:val="A53A5040"/>
    <w:lvl w:ilvl="0" w:tplc="B7FE3C46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3D6D95"/>
    <w:multiLevelType w:val="hybridMultilevel"/>
    <w:tmpl w:val="1E621192"/>
    <w:lvl w:ilvl="0" w:tplc="32AC5338">
      <w:start w:val="1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902084EA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14172A"/>
    <w:multiLevelType w:val="hybridMultilevel"/>
    <w:tmpl w:val="A66AE2C8"/>
    <w:lvl w:ilvl="0" w:tplc="1DE0696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9430D90"/>
    <w:multiLevelType w:val="hybridMultilevel"/>
    <w:tmpl w:val="F55EC0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FA85E15"/>
    <w:multiLevelType w:val="hybridMultilevel"/>
    <w:tmpl w:val="1DF6EF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774B6C"/>
    <w:multiLevelType w:val="hybridMultilevel"/>
    <w:tmpl w:val="0FBAC42C"/>
    <w:lvl w:ilvl="0" w:tplc="B7FE3C46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C55AE0"/>
    <w:multiLevelType w:val="hybridMultilevel"/>
    <w:tmpl w:val="2CDEC602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DDE0642"/>
    <w:multiLevelType w:val="hybridMultilevel"/>
    <w:tmpl w:val="941204D0"/>
    <w:lvl w:ilvl="0" w:tplc="069E4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E257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A6AC7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FE9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BAF7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7603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E60E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8C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F835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9874A6"/>
    <w:multiLevelType w:val="hybridMultilevel"/>
    <w:tmpl w:val="C05E87E0"/>
    <w:lvl w:ilvl="0" w:tplc="0809000F">
      <w:start w:val="1"/>
      <w:numFmt w:val="decimal"/>
      <w:lvlText w:val="%1."/>
      <w:lvlJc w:val="left"/>
      <w:pPr>
        <w:ind w:left="709" w:hanging="360"/>
      </w:pPr>
    </w:lvl>
    <w:lvl w:ilvl="1" w:tplc="08090019" w:tentative="1">
      <w:start w:val="1"/>
      <w:numFmt w:val="lowerLetter"/>
      <w:lvlText w:val="%2."/>
      <w:lvlJc w:val="left"/>
      <w:pPr>
        <w:ind w:left="1429" w:hanging="360"/>
      </w:pPr>
    </w:lvl>
    <w:lvl w:ilvl="2" w:tplc="0809001B" w:tentative="1">
      <w:start w:val="1"/>
      <w:numFmt w:val="lowerRoman"/>
      <w:lvlText w:val="%3."/>
      <w:lvlJc w:val="right"/>
      <w:pPr>
        <w:ind w:left="2149" w:hanging="180"/>
      </w:pPr>
    </w:lvl>
    <w:lvl w:ilvl="3" w:tplc="0809000F" w:tentative="1">
      <w:start w:val="1"/>
      <w:numFmt w:val="decimal"/>
      <w:lvlText w:val="%4."/>
      <w:lvlJc w:val="left"/>
      <w:pPr>
        <w:ind w:left="2869" w:hanging="360"/>
      </w:pPr>
    </w:lvl>
    <w:lvl w:ilvl="4" w:tplc="08090019" w:tentative="1">
      <w:start w:val="1"/>
      <w:numFmt w:val="lowerLetter"/>
      <w:lvlText w:val="%5."/>
      <w:lvlJc w:val="left"/>
      <w:pPr>
        <w:ind w:left="3589" w:hanging="360"/>
      </w:pPr>
    </w:lvl>
    <w:lvl w:ilvl="5" w:tplc="0809001B" w:tentative="1">
      <w:start w:val="1"/>
      <w:numFmt w:val="lowerRoman"/>
      <w:lvlText w:val="%6."/>
      <w:lvlJc w:val="right"/>
      <w:pPr>
        <w:ind w:left="4309" w:hanging="180"/>
      </w:pPr>
    </w:lvl>
    <w:lvl w:ilvl="6" w:tplc="0809000F" w:tentative="1">
      <w:start w:val="1"/>
      <w:numFmt w:val="decimal"/>
      <w:lvlText w:val="%7."/>
      <w:lvlJc w:val="left"/>
      <w:pPr>
        <w:ind w:left="5029" w:hanging="360"/>
      </w:pPr>
    </w:lvl>
    <w:lvl w:ilvl="7" w:tplc="08090019" w:tentative="1">
      <w:start w:val="1"/>
      <w:numFmt w:val="lowerLetter"/>
      <w:lvlText w:val="%8."/>
      <w:lvlJc w:val="left"/>
      <w:pPr>
        <w:ind w:left="5749" w:hanging="360"/>
      </w:pPr>
    </w:lvl>
    <w:lvl w:ilvl="8" w:tplc="08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20" w15:restartNumberingAfterBreak="0">
    <w:nsid w:val="53664904"/>
    <w:multiLevelType w:val="hybridMultilevel"/>
    <w:tmpl w:val="704ED96C"/>
    <w:lvl w:ilvl="0" w:tplc="B7FE3C46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01192"/>
    <w:multiLevelType w:val="hybridMultilevel"/>
    <w:tmpl w:val="077098D2"/>
    <w:lvl w:ilvl="0" w:tplc="32AC5338">
      <w:start w:val="1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D37C8C"/>
    <w:multiLevelType w:val="hybridMultilevel"/>
    <w:tmpl w:val="3D425A90"/>
    <w:lvl w:ilvl="0" w:tplc="32AC5338">
      <w:start w:val="1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7C169C"/>
    <w:multiLevelType w:val="hybridMultilevel"/>
    <w:tmpl w:val="6B8A2D1E"/>
    <w:lvl w:ilvl="0" w:tplc="FFFFFFFF">
      <w:start w:val="1"/>
      <w:numFmt w:val="decimal"/>
      <w:lvlText w:val="%1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F66D70"/>
    <w:multiLevelType w:val="hybridMultilevel"/>
    <w:tmpl w:val="12B05B2A"/>
    <w:lvl w:ilvl="0" w:tplc="32AC5338">
      <w:start w:val="1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8"/>
  </w:num>
  <w:num w:numId="3">
    <w:abstractNumId w:val="3"/>
  </w:num>
  <w:num w:numId="4">
    <w:abstractNumId w:val="12"/>
  </w:num>
  <w:num w:numId="5">
    <w:abstractNumId w:val="10"/>
  </w:num>
  <w:num w:numId="6">
    <w:abstractNumId w:val="9"/>
  </w:num>
  <w:num w:numId="7">
    <w:abstractNumId w:val="22"/>
  </w:num>
  <w:num w:numId="8">
    <w:abstractNumId w:val="2"/>
  </w:num>
  <w:num w:numId="9">
    <w:abstractNumId w:val="5"/>
  </w:num>
  <w:num w:numId="10">
    <w:abstractNumId w:val="0"/>
  </w:num>
  <w:num w:numId="11">
    <w:abstractNumId w:val="16"/>
  </w:num>
  <w:num w:numId="12">
    <w:abstractNumId w:val="11"/>
  </w:num>
  <w:num w:numId="13">
    <w:abstractNumId w:val="15"/>
  </w:num>
  <w:num w:numId="14">
    <w:abstractNumId w:val="13"/>
  </w:num>
  <w:num w:numId="15">
    <w:abstractNumId w:val="23"/>
  </w:num>
  <w:num w:numId="16">
    <w:abstractNumId w:val="21"/>
  </w:num>
  <w:num w:numId="17">
    <w:abstractNumId w:val="8"/>
  </w:num>
  <w:num w:numId="18">
    <w:abstractNumId w:val="24"/>
  </w:num>
  <w:num w:numId="19">
    <w:abstractNumId w:val="6"/>
  </w:num>
  <w:num w:numId="20">
    <w:abstractNumId w:val="20"/>
  </w:num>
  <w:num w:numId="21">
    <w:abstractNumId w:val="7"/>
  </w:num>
  <w:num w:numId="22">
    <w:abstractNumId w:val="19"/>
  </w:num>
  <w:num w:numId="23">
    <w:abstractNumId w:val="0"/>
    <w:lvlOverride w:ilvl="0">
      <w:startOverride w:val="1"/>
    </w:lvlOverride>
  </w:num>
  <w:num w:numId="24">
    <w:abstractNumId w:val="0"/>
    <w:lvlOverride w:ilvl="0">
      <w:startOverride w:val="1"/>
    </w:lvlOverride>
  </w:num>
  <w:num w:numId="25">
    <w:abstractNumId w:val="0"/>
    <w:lvlOverride w:ilvl="0">
      <w:startOverride w:val="1"/>
    </w:lvlOverride>
  </w:num>
  <w:num w:numId="26">
    <w:abstractNumId w:val="0"/>
    <w:lvlOverride w:ilvl="0">
      <w:startOverride w:val="1"/>
    </w:lvlOverride>
  </w:num>
  <w:num w:numId="27">
    <w:abstractNumId w:val="0"/>
    <w:lvlOverride w:ilvl="0">
      <w:startOverride w:val="1"/>
    </w:lvlOverride>
  </w:num>
  <w:num w:numId="28">
    <w:abstractNumId w:val="0"/>
    <w:lvlOverride w:ilvl="0">
      <w:startOverride w:val="1"/>
    </w:lvlOverride>
  </w:num>
  <w:num w:numId="29">
    <w:abstractNumId w:val="0"/>
    <w:lvlOverride w:ilvl="0">
      <w:startOverride w:val="1"/>
    </w:lvlOverride>
  </w:num>
  <w:num w:numId="30">
    <w:abstractNumId w:val="0"/>
    <w:lvlOverride w:ilvl="0">
      <w:startOverride w:val="1"/>
    </w:lvlOverride>
  </w:num>
  <w:num w:numId="31">
    <w:abstractNumId w:val="0"/>
    <w:lvlOverride w:ilvl="0">
      <w:startOverride w:val="1"/>
    </w:lvlOverride>
  </w:num>
  <w:num w:numId="32">
    <w:abstractNumId w:val="17"/>
  </w:num>
  <w:num w:numId="33">
    <w:abstractNumId w:val="0"/>
    <w:lvlOverride w:ilvl="0">
      <w:startOverride w:val="1"/>
    </w:lvlOverride>
  </w:num>
  <w:num w:numId="34">
    <w:abstractNumId w:val="0"/>
    <w:lvlOverride w:ilvl="0">
      <w:startOverride w:val="1"/>
    </w:lvlOverride>
  </w:num>
  <w:num w:numId="35">
    <w:abstractNumId w:val="4"/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</w:num>
  <w:num w:numId="39">
    <w:abstractNumId w:val="14"/>
  </w:num>
  <w:num w:numId="40">
    <w:abstractNumId w:val="23"/>
    <w:lvlOverride w:ilvl="0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srQwNbMwNjUyMzFR0lEKTi0uzszPAykwrgUABl4HXiwAAAA="/>
  </w:docVars>
  <w:rsids>
    <w:rsidRoot w:val="002B2285"/>
    <w:rsid w:val="000007F5"/>
    <w:rsid w:val="00011DF7"/>
    <w:rsid w:val="00027287"/>
    <w:rsid w:val="000309C2"/>
    <w:rsid w:val="00040BB2"/>
    <w:rsid w:val="00050071"/>
    <w:rsid w:val="00054E66"/>
    <w:rsid w:val="000624E1"/>
    <w:rsid w:val="0007194D"/>
    <w:rsid w:val="000729E4"/>
    <w:rsid w:val="00076361"/>
    <w:rsid w:val="000763EE"/>
    <w:rsid w:val="00080CE6"/>
    <w:rsid w:val="0008220C"/>
    <w:rsid w:val="000860A2"/>
    <w:rsid w:val="000963B4"/>
    <w:rsid w:val="00097FD0"/>
    <w:rsid w:val="000A5287"/>
    <w:rsid w:val="000B7D5A"/>
    <w:rsid w:val="000C3693"/>
    <w:rsid w:val="000D1375"/>
    <w:rsid w:val="000D34C6"/>
    <w:rsid w:val="000E1158"/>
    <w:rsid w:val="000E141B"/>
    <w:rsid w:val="000E2CBC"/>
    <w:rsid w:val="000E41F5"/>
    <w:rsid w:val="000F3184"/>
    <w:rsid w:val="000F6393"/>
    <w:rsid w:val="000F6D27"/>
    <w:rsid w:val="000F70CD"/>
    <w:rsid w:val="000F7C89"/>
    <w:rsid w:val="00103526"/>
    <w:rsid w:val="00105E39"/>
    <w:rsid w:val="00112A12"/>
    <w:rsid w:val="00112D8F"/>
    <w:rsid w:val="0011400A"/>
    <w:rsid w:val="00122F9F"/>
    <w:rsid w:val="001253B4"/>
    <w:rsid w:val="001278B4"/>
    <w:rsid w:val="00127D29"/>
    <w:rsid w:val="00133268"/>
    <w:rsid w:val="0013420F"/>
    <w:rsid w:val="00134EC0"/>
    <w:rsid w:val="00145F00"/>
    <w:rsid w:val="00146A50"/>
    <w:rsid w:val="00153927"/>
    <w:rsid w:val="0015506A"/>
    <w:rsid w:val="001636C4"/>
    <w:rsid w:val="00171AFB"/>
    <w:rsid w:val="00177607"/>
    <w:rsid w:val="0018227A"/>
    <w:rsid w:val="00185D72"/>
    <w:rsid w:val="001904F0"/>
    <w:rsid w:val="001A5A6A"/>
    <w:rsid w:val="001B114E"/>
    <w:rsid w:val="001C4DED"/>
    <w:rsid w:val="001C7B1C"/>
    <w:rsid w:val="001D433E"/>
    <w:rsid w:val="001E45C0"/>
    <w:rsid w:val="001F1966"/>
    <w:rsid w:val="001F578C"/>
    <w:rsid w:val="00205FB6"/>
    <w:rsid w:val="00206867"/>
    <w:rsid w:val="00212994"/>
    <w:rsid w:val="0022391F"/>
    <w:rsid w:val="00225095"/>
    <w:rsid w:val="00231AE0"/>
    <w:rsid w:val="00233B00"/>
    <w:rsid w:val="0023430C"/>
    <w:rsid w:val="002345A5"/>
    <w:rsid w:val="002438B4"/>
    <w:rsid w:val="002532E2"/>
    <w:rsid w:val="00261731"/>
    <w:rsid w:val="00265413"/>
    <w:rsid w:val="00265711"/>
    <w:rsid w:val="002765EF"/>
    <w:rsid w:val="002767B6"/>
    <w:rsid w:val="0027745B"/>
    <w:rsid w:val="00280F0F"/>
    <w:rsid w:val="002839D0"/>
    <w:rsid w:val="00286C1E"/>
    <w:rsid w:val="002903EC"/>
    <w:rsid w:val="00294D4C"/>
    <w:rsid w:val="002B05C1"/>
    <w:rsid w:val="002B10DF"/>
    <w:rsid w:val="002B210B"/>
    <w:rsid w:val="002B2285"/>
    <w:rsid w:val="002B3562"/>
    <w:rsid w:val="002F3109"/>
    <w:rsid w:val="002F32DB"/>
    <w:rsid w:val="00303F33"/>
    <w:rsid w:val="00303F91"/>
    <w:rsid w:val="003119B8"/>
    <w:rsid w:val="00317B7A"/>
    <w:rsid w:val="00324B35"/>
    <w:rsid w:val="00324CD3"/>
    <w:rsid w:val="00324D0E"/>
    <w:rsid w:val="003309DB"/>
    <w:rsid w:val="00341077"/>
    <w:rsid w:val="003426F7"/>
    <w:rsid w:val="00355011"/>
    <w:rsid w:val="0035545A"/>
    <w:rsid w:val="00356A1C"/>
    <w:rsid w:val="00361301"/>
    <w:rsid w:val="00361310"/>
    <w:rsid w:val="003661EE"/>
    <w:rsid w:val="00377D90"/>
    <w:rsid w:val="00380A02"/>
    <w:rsid w:val="003A2121"/>
    <w:rsid w:val="003B0691"/>
    <w:rsid w:val="003C113F"/>
    <w:rsid w:val="003C4AD0"/>
    <w:rsid w:val="003C69BB"/>
    <w:rsid w:val="003C6BC3"/>
    <w:rsid w:val="003D3213"/>
    <w:rsid w:val="003E05FB"/>
    <w:rsid w:val="003E5413"/>
    <w:rsid w:val="003E7209"/>
    <w:rsid w:val="003F0646"/>
    <w:rsid w:val="003F15AC"/>
    <w:rsid w:val="003F4E57"/>
    <w:rsid w:val="00400D60"/>
    <w:rsid w:val="004033CA"/>
    <w:rsid w:val="00407F54"/>
    <w:rsid w:val="00426166"/>
    <w:rsid w:val="004378B8"/>
    <w:rsid w:val="00443470"/>
    <w:rsid w:val="00456EBB"/>
    <w:rsid w:val="0046288A"/>
    <w:rsid w:val="004640DF"/>
    <w:rsid w:val="004711F5"/>
    <w:rsid w:val="00472213"/>
    <w:rsid w:val="0047438C"/>
    <w:rsid w:val="004853FF"/>
    <w:rsid w:val="004902C2"/>
    <w:rsid w:val="00496CB7"/>
    <w:rsid w:val="004A1677"/>
    <w:rsid w:val="004A1844"/>
    <w:rsid w:val="004A2408"/>
    <w:rsid w:val="004A74D5"/>
    <w:rsid w:val="004B3CED"/>
    <w:rsid w:val="004B46CB"/>
    <w:rsid w:val="004C788A"/>
    <w:rsid w:val="004D5737"/>
    <w:rsid w:val="004E0259"/>
    <w:rsid w:val="004E3C3D"/>
    <w:rsid w:val="004E4165"/>
    <w:rsid w:val="004E5668"/>
    <w:rsid w:val="004F054F"/>
    <w:rsid w:val="005053CD"/>
    <w:rsid w:val="00511E4D"/>
    <w:rsid w:val="00511FF1"/>
    <w:rsid w:val="00513532"/>
    <w:rsid w:val="00517959"/>
    <w:rsid w:val="00522E12"/>
    <w:rsid w:val="00525AF4"/>
    <w:rsid w:val="00534A31"/>
    <w:rsid w:val="005360F6"/>
    <w:rsid w:val="00547F4D"/>
    <w:rsid w:val="005504F0"/>
    <w:rsid w:val="00551C3C"/>
    <w:rsid w:val="00553853"/>
    <w:rsid w:val="005759F4"/>
    <w:rsid w:val="00576E9C"/>
    <w:rsid w:val="00577EBF"/>
    <w:rsid w:val="005833CB"/>
    <w:rsid w:val="005B306A"/>
    <w:rsid w:val="005B5A80"/>
    <w:rsid w:val="005B7BDE"/>
    <w:rsid w:val="005C0ED9"/>
    <w:rsid w:val="005C3B0C"/>
    <w:rsid w:val="005E2260"/>
    <w:rsid w:val="005E6D27"/>
    <w:rsid w:val="005F2E91"/>
    <w:rsid w:val="005F3036"/>
    <w:rsid w:val="005F4465"/>
    <w:rsid w:val="00605AC9"/>
    <w:rsid w:val="006114B5"/>
    <w:rsid w:val="00612865"/>
    <w:rsid w:val="00613E12"/>
    <w:rsid w:val="006146C0"/>
    <w:rsid w:val="00614EDB"/>
    <w:rsid w:val="00616BF9"/>
    <w:rsid w:val="00621B2C"/>
    <w:rsid w:val="00625123"/>
    <w:rsid w:val="006323C9"/>
    <w:rsid w:val="00640CD3"/>
    <w:rsid w:val="00641C6E"/>
    <w:rsid w:val="00642DA6"/>
    <w:rsid w:val="00651E2D"/>
    <w:rsid w:val="00660D7C"/>
    <w:rsid w:val="00675650"/>
    <w:rsid w:val="00680446"/>
    <w:rsid w:val="00694227"/>
    <w:rsid w:val="006B1DD1"/>
    <w:rsid w:val="006C5076"/>
    <w:rsid w:val="007008B2"/>
    <w:rsid w:val="00704782"/>
    <w:rsid w:val="00704E43"/>
    <w:rsid w:val="007129B9"/>
    <w:rsid w:val="00714D51"/>
    <w:rsid w:val="00730DAA"/>
    <w:rsid w:val="00740E47"/>
    <w:rsid w:val="00750CF3"/>
    <w:rsid w:val="0075266A"/>
    <w:rsid w:val="00761FBF"/>
    <w:rsid w:val="00771753"/>
    <w:rsid w:val="00777D0C"/>
    <w:rsid w:val="007831B7"/>
    <w:rsid w:val="0078360E"/>
    <w:rsid w:val="00786208"/>
    <w:rsid w:val="00790635"/>
    <w:rsid w:val="007913F3"/>
    <w:rsid w:val="00794881"/>
    <w:rsid w:val="00795C0E"/>
    <w:rsid w:val="007A0908"/>
    <w:rsid w:val="007A47EA"/>
    <w:rsid w:val="007A5D96"/>
    <w:rsid w:val="007B090C"/>
    <w:rsid w:val="007B3937"/>
    <w:rsid w:val="007B594E"/>
    <w:rsid w:val="007D3F13"/>
    <w:rsid w:val="007E2A5B"/>
    <w:rsid w:val="007F4C96"/>
    <w:rsid w:val="00803946"/>
    <w:rsid w:val="00804F2D"/>
    <w:rsid w:val="00806E5B"/>
    <w:rsid w:val="008103E2"/>
    <w:rsid w:val="0081083A"/>
    <w:rsid w:val="0081511D"/>
    <w:rsid w:val="00825B6E"/>
    <w:rsid w:val="00825F5D"/>
    <w:rsid w:val="00832BAE"/>
    <w:rsid w:val="00833350"/>
    <w:rsid w:val="00833B4D"/>
    <w:rsid w:val="00851EE2"/>
    <w:rsid w:val="00853E1A"/>
    <w:rsid w:val="0085785D"/>
    <w:rsid w:val="00860B46"/>
    <w:rsid w:val="00864085"/>
    <w:rsid w:val="00871207"/>
    <w:rsid w:val="0087454C"/>
    <w:rsid w:val="00877AC2"/>
    <w:rsid w:val="00892806"/>
    <w:rsid w:val="0089406F"/>
    <w:rsid w:val="008A18D4"/>
    <w:rsid w:val="008C112C"/>
    <w:rsid w:val="008C76D8"/>
    <w:rsid w:val="008E28A0"/>
    <w:rsid w:val="008E55B7"/>
    <w:rsid w:val="008E5B48"/>
    <w:rsid w:val="008F234F"/>
    <w:rsid w:val="008F6D7B"/>
    <w:rsid w:val="00900DBD"/>
    <w:rsid w:val="00906490"/>
    <w:rsid w:val="00910D29"/>
    <w:rsid w:val="00914EB0"/>
    <w:rsid w:val="0096084D"/>
    <w:rsid w:val="0097189A"/>
    <w:rsid w:val="00972081"/>
    <w:rsid w:val="009745B2"/>
    <w:rsid w:val="009811B8"/>
    <w:rsid w:val="009829B6"/>
    <w:rsid w:val="00982C8E"/>
    <w:rsid w:val="009842F8"/>
    <w:rsid w:val="00993C48"/>
    <w:rsid w:val="009A1A0E"/>
    <w:rsid w:val="009A206F"/>
    <w:rsid w:val="009A4134"/>
    <w:rsid w:val="009A57A5"/>
    <w:rsid w:val="009A6045"/>
    <w:rsid w:val="009B7D30"/>
    <w:rsid w:val="009C1756"/>
    <w:rsid w:val="009D0263"/>
    <w:rsid w:val="009D0870"/>
    <w:rsid w:val="009D79B9"/>
    <w:rsid w:val="009E2B71"/>
    <w:rsid w:val="009E70ED"/>
    <w:rsid w:val="009F0BC1"/>
    <w:rsid w:val="009F485C"/>
    <w:rsid w:val="009F5204"/>
    <w:rsid w:val="00A00CD6"/>
    <w:rsid w:val="00A0654C"/>
    <w:rsid w:val="00A12B39"/>
    <w:rsid w:val="00A12CDC"/>
    <w:rsid w:val="00A2410C"/>
    <w:rsid w:val="00A27A5D"/>
    <w:rsid w:val="00A32BF4"/>
    <w:rsid w:val="00A35A15"/>
    <w:rsid w:val="00A47604"/>
    <w:rsid w:val="00A73F34"/>
    <w:rsid w:val="00A77512"/>
    <w:rsid w:val="00A82B1A"/>
    <w:rsid w:val="00A84D99"/>
    <w:rsid w:val="00A97602"/>
    <w:rsid w:val="00A97E4A"/>
    <w:rsid w:val="00AA55EB"/>
    <w:rsid w:val="00AC0B92"/>
    <w:rsid w:val="00AC3F5B"/>
    <w:rsid w:val="00AC42A7"/>
    <w:rsid w:val="00AD7C32"/>
    <w:rsid w:val="00AD7C9E"/>
    <w:rsid w:val="00AE6C7A"/>
    <w:rsid w:val="00AF76D4"/>
    <w:rsid w:val="00B026FD"/>
    <w:rsid w:val="00B0308E"/>
    <w:rsid w:val="00B13031"/>
    <w:rsid w:val="00B15E09"/>
    <w:rsid w:val="00B201FB"/>
    <w:rsid w:val="00B24966"/>
    <w:rsid w:val="00B2784D"/>
    <w:rsid w:val="00B3072C"/>
    <w:rsid w:val="00B310D6"/>
    <w:rsid w:val="00B32894"/>
    <w:rsid w:val="00B35802"/>
    <w:rsid w:val="00B41C39"/>
    <w:rsid w:val="00B47F09"/>
    <w:rsid w:val="00B50186"/>
    <w:rsid w:val="00B5281C"/>
    <w:rsid w:val="00B61F1B"/>
    <w:rsid w:val="00B64516"/>
    <w:rsid w:val="00B67FF9"/>
    <w:rsid w:val="00B86ECF"/>
    <w:rsid w:val="00B96A3C"/>
    <w:rsid w:val="00BA0C66"/>
    <w:rsid w:val="00BA51D3"/>
    <w:rsid w:val="00BA55D5"/>
    <w:rsid w:val="00BB13CA"/>
    <w:rsid w:val="00BB36F9"/>
    <w:rsid w:val="00BB3B32"/>
    <w:rsid w:val="00BB5A55"/>
    <w:rsid w:val="00BC49B2"/>
    <w:rsid w:val="00BC729F"/>
    <w:rsid w:val="00BD7570"/>
    <w:rsid w:val="00BE1FE8"/>
    <w:rsid w:val="00BE2601"/>
    <w:rsid w:val="00BE37F2"/>
    <w:rsid w:val="00BF4607"/>
    <w:rsid w:val="00C00CD1"/>
    <w:rsid w:val="00C03A10"/>
    <w:rsid w:val="00C14DA8"/>
    <w:rsid w:val="00C323EB"/>
    <w:rsid w:val="00C33DA1"/>
    <w:rsid w:val="00C3630E"/>
    <w:rsid w:val="00C4218D"/>
    <w:rsid w:val="00C439FF"/>
    <w:rsid w:val="00C51835"/>
    <w:rsid w:val="00C5586F"/>
    <w:rsid w:val="00C60A59"/>
    <w:rsid w:val="00C73C9C"/>
    <w:rsid w:val="00C91597"/>
    <w:rsid w:val="00C92606"/>
    <w:rsid w:val="00CA0C68"/>
    <w:rsid w:val="00CB1D11"/>
    <w:rsid w:val="00CB1DFE"/>
    <w:rsid w:val="00CB1FC1"/>
    <w:rsid w:val="00CC01E5"/>
    <w:rsid w:val="00CC555D"/>
    <w:rsid w:val="00CD319E"/>
    <w:rsid w:val="00CD39D0"/>
    <w:rsid w:val="00CD65BD"/>
    <w:rsid w:val="00CF079F"/>
    <w:rsid w:val="00CF1EC7"/>
    <w:rsid w:val="00D12F18"/>
    <w:rsid w:val="00D22F55"/>
    <w:rsid w:val="00D2554C"/>
    <w:rsid w:val="00D25652"/>
    <w:rsid w:val="00D43EB5"/>
    <w:rsid w:val="00D44013"/>
    <w:rsid w:val="00D5094B"/>
    <w:rsid w:val="00D61107"/>
    <w:rsid w:val="00D6485F"/>
    <w:rsid w:val="00D64DD3"/>
    <w:rsid w:val="00D64E03"/>
    <w:rsid w:val="00D736C7"/>
    <w:rsid w:val="00D73EAC"/>
    <w:rsid w:val="00D769C4"/>
    <w:rsid w:val="00D76B64"/>
    <w:rsid w:val="00D7708F"/>
    <w:rsid w:val="00D8130E"/>
    <w:rsid w:val="00D82AD1"/>
    <w:rsid w:val="00D83E6C"/>
    <w:rsid w:val="00D91915"/>
    <w:rsid w:val="00D96685"/>
    <w:rsid w:val="00D96A5C"/>
    <w:rsid w:val="00DA4FF1"/>
    <w:rsid w:val="00DA7863"/>
    <w:rsid w:val="00DB0372"/>
    <w:rsid w:val="00DB084E"/>
    <w:rsid w:val="00DB74B2"/>
    <w:rsid w:val="00DC19AB"/>
    <w:rsid w:val="00DC3038"/>
    <w:rsid w:val="00DD05B6"/>
    <w:rsid w:val="00DD2C02"/>
    <w:rsid w:val="00DD32AB"/>
    <w:rsid w:val="00DD6423"/>
    <w:rsid w:val="00DE50B1"/>
    <w:rsid w:val="00DE615A"/>
    <w:rsid w:val="00DE7EE0"/>
    <w:rsid w:val="00DF5BDC"/>
    <w:rsid w:val="00E0228D"/>
    <w:rsid w:val="00E02798"/>
    <w:rsid w:val="00E02F4E"/>
    <w:rsid w:val="00E07856"/>
    <w:rsid w:val="00E214C6"/>
    <w:rsid w:val="00E21855"/>
    <w:rsid w:val="00E32D22"/>
    <w:rsid w:val="00E32E98"/>
    <w:rsid w:val="00E43591"/>
    <w:rsid w:val="00E4613D"/>
    <w:rsid w:val="00E519AD"/>
    <w:rsid w:val="00E56026"/>
    <w:rsid w:val="00E64BD0"/>
    <w:rsid w:val="00E65A73"/>
    <w:rsid w:val="00E67B12"/>
    <w:rsid w:val="00E67D36"/>
    <w:rsid w:val="00E8029F"/>
    <w:rsid w:val="00E84E5D"/>
    <w:rsid w:val="00E85ADF"/>
    <w:rsid w:val="00E87F72"/>
    <w:rsid w:val="00E9011D"/>
    <w:rsid w:val="00E9671E"/>
    <w:rsid w:val="00E96E9D"/>
    <w:rsid w:val="00EC0E27"/>
    <w:rsid w:val="00EC5304"/>
    <w:rsid w:val="00EC56DA"/>
    <w:rsid w:val="00ED1700"/>
    <w:rsid w:val="00ED30F6"/>
    <w:rsid w:val="00ED68CF"/>
    <w:rsid w:val="00ED7B6B"/>
    <w:rsid w:val="00EE23F6"/>
    <w:rsid w:val="00EE4CEB"/>
    <w:rsid w:val="00EF4A60"/>
    <w:rsid w:val="00F03818"/>
    <w:rsid w:val="00F05683"/>
    <w:rsid w:val="00F12BE5"/>
    <w:rsid w:val="00F1378B"/>
    <w:rsid w:val="00F140CA"/>
    <w:rsid w:val="00F14E34"/>
    <w:rsid w:val="00F22E5A"/>
    <w:rsid w:val="00F25469"/>
    <w:rsid w:val="00F3149F"/>
    <w:rsid w:val="00F3377A"/>
    <w:rsid w:val="00F43696"/>
    <w:rsid w:val="00F43AB1"/>
    <w:rsid w:val="00F556A4"/>
    <w:rsid w:val="00F664A2"/>
    <w:rsid w:val="00F76C07"/>
    <w:rsid w:val="00F903C3"/>
    <w:rsid w:val="00F90FF7"/>
    <w:rsid w:val="00FA3194"/>
    <w:rsid w:val="00FB0462"/>
    <w:rsid w:val="00FB19D9"/>
    <w:rsid w:val="00FB5534"/>
    <w:rsid w:val="00FC10D7"/>
    <w:rsid w:val="00FD0793"/>
    <w:rsid w:val="00FD7A3E"/>
    <w:rsid w:val="00FD7BCD"/>
    <w:rsid w:val="00FE4E4C"/>
    <w:rsid w:val="00FE749C"/>
    <w:rsid w:val="00FF0A51"/>
    <w:rsid w:val="00FF4530"/>
    <w:rsid w:val="00FF6AD3"/>
    <w:rsid w:val="55FE6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E6594B5"/>
  <w15:chartTrackingRefBased/>
  <w15:docId w15:val="{EB3AAE19-41F1-42AE-A0A9-792666DB3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E45C0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i/>
      <w:sz w:val="32"/>
      <w:shd w:val="pct15" w:color="auto" w:fill="FFFFFF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numPr>
        <w:numId w:val="3"/>
      </w:numPr>
      <w:jc w:val="both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rsid w:val="003E05FB"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34"/>
    <w:qFormat/>
    <w:rsid w:val="00A97E4A"/>
    <w:pPr>
      <w:numPr>
        <w:numId w:val="10"/>
      </w:numPr>
      <w:spacing w:before="60" w:after="60"/>
    </w:pPr>
    <w:rPr>
      <w:rFonts w:ascii="Arial" w:eastAsia="Calibri" w:hAnsi="Arial" w:cs="Arial"/>
      <w:color w:val="000000"/>
      <w:szCs w:val="24"/>
      <w:lang w:val="en-GB"/>
    </w:rPr>
  </w:style>
  <w:style w:type="character" w:styleId="Hyperlink">
    <w:name w:val="Hyperlink"/>
    <w:rsid w:val="00EE23F6"/>
    <w:rPr>
      <w:color w:val="0000FF"/>
      <w:u w:val="single"/>
    </w:rPr>
  </w:style>
  <w:style w:type="paragraph" w:styleId="BodyText">
    <w:name w:val="Body Text"/>
    <w:basedOn w:val="Normal"/>
    <w:link w:val="BodyTextChar"/>
    <w:rsid w:val="00A35A15"/>
    <w:pPr>
      <w:spacing w:after="120"/>
    </w:pPr>
  </w:style>
  <w:style w:type="character" w:customStyle="1" w:styleId="BodyTextChar">
    <w:name w:val="Body Text Char"/>
    <w:link w:val="BodyText"/>
    <w:rsid w:val="00A35A15"/>
    <w:rPr>
      <w:sz w:val="24"/>
      <w:lang w:val="en-US" w:eastAsia="en-US"/>
    </w:rPr>
  </w:style>
  <w:style w:type="paragraph" w:styleId="BalloonText">
    <w:name w:val="Balloon Text"/>
    <w:basedOn w:val="Normal"/>
    <w:link w:val="BalloonTextChar"/>
    <w:rsid w:val="00A241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2410C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rsid w:val="001636C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36C4"/>
    <w:rPr>
      <w:sz w:val="20"/>
    </w:rPr>
  </w:style>
  <w:style w:type="character" w:customStyle="1" w:styleId="CommentTextChar">
    <w:name w:val="Comment Text Char"/>
    <w:link w:val="CommentText"/>
    <w:rsid w:val="001636C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636C4"/>
    <w:rPr>
      <w:b/>
      <w:bCs/>
    </w:rPr>
  </w:style>
  <w:style w:type="character" w:customStyle="1" w:styleId="CommentSubjectChar">
    <w:name w:val="Comment Subject Char"/>
    <w:link w:val="CommentSubject"/>
    <w:rsid w:val="001636C4"/>
    <w:rPr>
      <w:b/>
      <w:bCs/>
      <w:lang w:val="en-US" w:eastAsia="en-US"/>
    </w:rPr>
  </w:style>
  <w:style w:type="character" w:styleId="UnresolvedMention">
    <w:name w:val="Unresolved Mention"/>
    <w:uiPriority w:val="99"/>
    <w:semiHidden/>
    <w:unhideWhenUsed/>
    <w:rsid w:val="00097F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185B3B7B11E7488E99DE33E590E004" ma:contentTypeVersion="10" ma:contentTypeDescription="Create a new document." ma:contentTypeScope="" ma:versionID="c48657e389931355c24ac0c0fc2b44cd">
  <xsd:schema xmlns:xsd="http://www.w3.org/2001/XMLSchema" xmlns:xs="http://www.w3.org/2001/XMLSchema" xmlns:p="http://schemas.microsoft.com/office/2006/metadata/properties" xmlns:ns3="6fcd840a-f457-4387-b64a-a1d60b3edc78" xmlns:ns4="3b19520e-1c21-4953-ac43-a4d7c4b9ce75" targetNamespace="http://schemas.microsoft.com/office/2006/metadata/properties" ma:root="true" ma:fieldsID="9199f9ac42d39fcf3597d38085acdbe9" ns3:_="" ns4:_="">
    <xsd:import namespace="6fcd840a-f457-4387-b64a-a1d60b3edc78"/>
    <xsd:import namespace="3b19520e-1c21-4953-ac43-a4d7c4b9ce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d840a-f457-4387-b64a-a1d60b3edc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9520e-1c21-4953-ac43-a4d7c4b9ce7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31C46-55C5-4FB8-B7DC-C092AA949A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42314B-D6F3-41E9-8F90-3D300E187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cd840a-f457-4387-b64a-a1d60b3edc78"/>
    <ds:schemaRef ds:uri="3b19520e-1c21-4953-ac43-a4d7c4b9ce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1CC430-9E2F-45F0-A7A6-5D34962ED2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AE6BE9-DE9C-4083-B1BC-6EC46CBFD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982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VA</dc:creator>
  <cp:keywords/>
  <cp:lastModifiedBy>Alex Hastings</cp:lastModifiedBy>
  <cp:revision>7</cp:revision>
  <cp:lastPrinted>2019-04-26T08:22:00Z</cp:lastPrinted>
  <dcterms:created xsi:type="dcterms:W3CDTF">2019-08-28T07:55:00Z</dcterms:created>
  <dcterms:modified xsi:type="dcterms:W3CDTF">2019-08-28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185B3B7B11E7488E99DE33E590E004</vt:lpwstr>
  </property>
</Properties>
</file>